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FACED" w14:textId="60200068" w:rsidR="003C1725" w:rsidRPr="00FC6A66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sk-SK"/>
        </w:rPr>
      </w:pPr>
      <w:r w:rsidRPr="00FC6A66">
        <w:rPr>
          <w:rStyle w:val="eop"/>
          <w:rFonts w:ascii="Arial" w:hAnsi="Arial" w:cs="Arial"/>
          <w:sz w:val="22"/>
          <w:szCs w:val="22"/>
          <w:lang w:val="sk-SK"/>
        </w:rPr>
        <w:t> </w:t>
      </w:r>
    </w:p>
    <w:p w14:paraId="4ED9E074" w14:textId="0AFA2DAD" w:rsidR="003C1725" w:rsidRPr="00FC6A66" w:rsidRDefault="003C1725" w:rsidP="003C17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  <w:lang w:val="sk-SK"/>
        </w:rPr>
      </w:pPr>
      <w:r w:rsidRPr="00FC6A66">
        <w:rPr>
          <w:rFonts w:ascii="Arial" w:eastAsiaTheme="minorHAnsi" w:hAnsi="Arial" w:cs="Arial"/>
          <w:noProof/>
          <w:sz w:val="22"/>
          <w:szCs w:val="22"/>
          <w:lang w:val="sk-SK" w:eastAsia="en-US"/>
        </w:rPr>
        <w:drawing>
          <wp:inline distT="0" distB="0" distL="0" distR="0" wp14:anchorId="3F25D588" wp14:editId="297DA876">
            <wp:extent cx="1498600" cy="393700"/>
            <wp:effectExtent l="0" t="0" r="6350" b="6350"/>
            <wp:docPr id="1" name="Picture 1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4B29C" w14:textId="77777777" w:rsidR="003C1725" w:rsidRPr="00FC6A66" w:rsidRDefault="003C1725" w:rsidP="003C17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 Black" w:hAnsi="Arial Black" w:cs="Segoe UI"/>
          <w:color w:val="EA0029"/>
          <w:sz w:val="44"/>
          <w:szCs w:val="44"/>
          <w:lang w:val="sk-SK"/>
        </w:rPr>
      </w:pPr>
    </w:p>
    <w:p w14:paraId="1D87FCBE" w14:textId="709705DA" w:rsidR="003C1725" w:rsidRPr="00FC6A66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sk-SK"/>
        </w:rPr>
      </w:pPr>
    </w:p>
    <w:p w14:paraId="22E2EC68" w14:textId="489C9B35" w:rsidR="003C1725" w:rsidRPr="00FC6A66" w:rsidRDefault="003C1725" w:rsidP="003C1725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  <w:color w:val="000000"/>
          <w:sz w:val="44"/>
          <w:szCs w:val="44"/>
          <w:lang w:val="sk-SK"/>
        </w:rPr>
      </w:pPr>
      <w:bookmarkStart w:id="0" w:name="OLE_LINK1"/>
      <w:r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 xml:space="preserve">Kia XCeed </w:t>
      </w:r>
      <w:r w:rsidR="00854768"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 xml:space="preserve">má vynovený dizajn, vylepšené </w:t>
      </w:r>
      <w:r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>tech</w:t>
      </w:r>
      <w:r w:rsidR="00854768"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>nológie</w:t>
      </w:r>
      <w:r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 xml:space="preserve"> a</w:t>
      </w:r>
      <w:r w:rsidR="00854768"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 xml:space="preserve"> výbavu </w:t>
      </w:r>
      <w:r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>GT-</w:t>
      </w:r>
      <w:proofErr w:type="spellStart"/>
      <w:r w:rsidRPr="00FC6A66">
        <w:rPr>
          <w:rFonts w:ascii="Arial" w:hAnsi="Arial" w:cs="Arial"/>
          <w:b/>
          <w:bCs/>
          <w:color w:val="000000"/>
          <w:sz w:val="44"/>
          <w:szCs w:val="44"/>
          <w:lang w:val="sk-SK"/>
        </w:rPr>
        <w:t>line</w:t>
      </w:r>
      <w:proofErr w:type="spellEnd"/>
    </w:p>
    <w:bookmarkEnd w:id="0"/>
    <w:p w14:paraId="29F06BC0" w14:textId="77777777" w:rsidR="003C1725" w:rsidRPr="00FC6A66" w:rsidRDefault="003C1725" w:rsidP="003C1725">
      <w:pPr>
        <w:spacing w:after="0" w:line="240" w:lineRule="auto"/>
        <w:ind w:left="284" w:hanging="284"/>
        <w:jc w:val="center"/>
        <w:rPr>
          <w:rFonts w:ascii="Arial" w:hAnsi="Arial" w:cs="Arial"/>
          <w:b/>
          <w:bCs/>
          <w:color w:val="000000"/>
          <w:sz w:val="44"/>
          <w:szCs w:val="44"/>
          <w:lang w:val="sk-SK"/>
        </w:rPr>
      </w:pPr>
    </w:p>
    <w:p w14:paraId="2FEB04D9" w14:textId="211AAD0D" w:rsidR="003C1725" w:rsidRPr="00FC6A66" w:rsidRDefault="003C1725" w:rsidP="003C1725">
      <w:pPr>
        <w:spacing w:after="0" w:line="240" w:lineRule="auto"/>
        <w:ind w:left="284" w:hanging="284"/>
        <w:rPr>
          <w:rFonts w:ascii="Arial" w:hAnsi="Arial" w:cs="Arial"/>
          <w:b/>
          <w:bCs/>
          <w:color w:val="212121"/>
          <w:lang w:val="sk-SK"/>
        </w:rPr>
      </w:pPr>
      <w:r w:rsidRPr="00FC6A66">
        <w:rPr>
          <w:rFonts w:ascii="Arial" w:hAnsi="Arial" w:cs="Arial"/>
          <w:b/>
          <w:bCs/>
          <w:sz w:val="26"/>
          <w:szCs w:val="26"/>
          <w:lang w:val="sk-SK"/>
        </w:rPr>
        <w:t>-</w:t>
      </w:r>
      <w:r w:rsidRPr="00FC6A66">
        <w:rPr>
          <w:rFonts w:ascii="Arial" w:hAnsi="Arial" w:cs="Arial"/>
          <w:b/>
          <w:bCs/>
          <w:sz w:val="26"/>
          <w:szCs w:val="26"/>
          <w:lang w:val="sk-SK"/>
        </w:rPr>
        <w:tab/>
      </w:r>
      <w:bookmarkStart w:id="1" w:name="OLE_LINK2"/>
      <w:r w:rsidR="00D16BF7" w:rsidRPr="00FC6A66">
        <w:rPr>
          <w:rFonts w:ascii="Arial" w:hAnsi="Arial" w:cs="Arial"/>
          <w:b/>
          <w:bCs/>
          <w:color w:val="212121"/>
          <w:sz w:val="26"/>
          <w:szCs w:val="26"/>
          <w:lang w:val="sk-SK"/>
        </w:rPr>
        <w:t>Modernejší a športovejší dizajn exteriéru zdôrazňuje emocionálny charakter nového modelu XCeed v segmente kompaktných crossoverov (C-Crossover)</w:t>
      </w:r>
    </w:p>
    <w:p w14:paraId="74955340" w14:textId="650154DF" w:rsidR="003C1725" w:rsidRPr="00FC6A66" w:rsidRDefault="003C1725" w:rsidP="003C1725">
      <w:pPr>
        <w:spacing w:after="0" w:line="240" w:lineRule="auto"/>
        <w:ind w:left="284" w:hanging="284"/>
        <w:rPr>
          <w:rFonts w:ascii="Arial" w:eastAsia="Times New Roman" w:hAnsi="Arial" w:cs="Arial"/>
          <w:b/>
          <w:bCs/>
          <w:color w:val="212121"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-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ab/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Športová výbava GT-line po prvýkrát prináša do modelu XCeed DNA vozidiel GT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; 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výkon 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204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k je zárukou vzrušujúcej a 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dynamic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kej jazdy</w:t>
      </w:r>
    </w:p>
    <w:p w14:paraId="2BFECF65" w14:textId="6B856B0F" w:rsidR="003C1725" w:rsidRPr="00FC6A66" w:rsidRDefault="003C1725" w:rsidP="003C1725">
      <w:pPr>
        <w:spacing w:after="0" w:line="240" w:lineRule="auto"/>
        <w:ind w:left="284" w:hanging="284"/>
        <w:rPr>
          <w:rFonts w:ascii="Arial" w:eastAsia="Times New Roman" w:hAnsi="Arial" w:cs="Arial"/>
          <w:b/>
          <w:bCs/>
          <w:color w:val="212121"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212121"/>
          <w:lang w:val="sk-SK" w:eastAsia="en-GB"/>
        </w:rPr>
        <w:t>-</w:t>
      </w:r>
      <w:r w:rsidRPr="00FC6A66">
        <w:rPr>
          <w:rFonts w:ascii="Arial" w:eastAsia="Times New Roman" w:hAnsi="Arial" w:cs="Arial"/>
          <w:b/>
          <w:bCs/>
          <w:color w:val="212121"/>
          <w:lang w:val="sk-SK" w:eastAsia="en-GB"/>
        </w:rPr>
        <w:tab/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Vylepšený interiér doplnený o špičkové technologické prvky poskytuje prvotriedny komfort a pohodlie</w:t>
      </w:r>
    </w:p>
    <w:p w14:paraId="47D8692B" w14:textId="5D9E86C6" w:rsidR="003C1725" w:rsidRPr="00FC6A66" w:rsidRDefault="003C1725" w:rsidP="003C1725">
      <w:pPr>
        <w:spacing w:after="0" w:line="240" w:lineRule="auto"/>
        <w:ind w:left="284" w:hanging="284"/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212121"/>
          <w:lang w:val="sk-SK" w:eastAsia="en-GB"/>
        </w:rPr>
        <w:t>-</w:t>
      </w:r>
      <w:r w:rsidRPr="00FC6A66">
        <w:rPr>
          <w:rFonts w:ascii="Arial" w:eastAsia="Times New Roman" w:hAnsi="Arial" w:cs="Arial"/>
          <w:b/>
          <w:bCs/>
          <w:color w:val="212121"/>
          <w:lang w:val="sk-SK" w:eastAsia="en-GB"/>
        </w:rPr>
        <w:tab/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Ponuka účinných pohonných jednotiek s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možnosť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ami pohonu so 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spaľovac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ím </w:t>
      </w:r>
      <w:r w:rsidR="00D16BF7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motor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om, 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MHEV a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PHEV</w:t>
      </w:r>
    </w:p>
    <w:p w14:paraId="6A64A652" w14:textId="667E2894" w:rsidR="003C1725" w:rsidRPr="00FC6A66" w:rsidRDefault="003C1725" w:rsidP="003C1725">
      <w:pPr>
        <w:spacing w:after="0" w:line="240" w:lineRule="auto"/>
        <w:ind w:left="284" w:hanging="284"/>
        <w:rPr>
          <w:rFonts w:ascii="Arial" w:eastAsia="Times New Roman" w:hAnsi="Arial" w:cs="Arial"/>
          <w:b/>
          <w:bCs/>
          <w:color w:val="212121"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-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ab/>
        <w:t>N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ový model 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XCeed 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sa začne </w:t>
      </w:r>
      <w:r w:rsidR="008D55F8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predávať </w:t>
      </w:r>
      <w:r w:rsidR="00D41999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na </w:t>
      </w:r>
      <w:proofErr w:type="spellStart"/>
      <w:r w:rsidR="00D41999" w:rsidRPr="00D41999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Slovesnku</w:t>
      </w:r>
      <w:proofErr w:type="spellEnd"/>
      <w:r w:rsidR="00DB1BF0" w:rsidRPr="00D41999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 od </w:t>
      </w:r>
      <w:r w:rsidR="00D41999" w:rsidRPr="00D41999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augusta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; 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 xml:space="preserve">v cene je záruka 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7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rokov/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150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000</w:t>
      </w:r>
      <w:r w:rsidR="00DB1BF0"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 </w:t>
      </w:r>
      <w:r w:rsidRPr="00FC6A66">
        <w:rPr>
          <w:rFonts w:ascii="Arial" w:eastAsia="Times New Roman" w:hAnsi="Arial" w:cs="Arial"/>
          <w:b/>
          <w:bCs/>
          <w:color w:val="212121"/>
          <w:sz w:val="26"/>
          <w:szCs w:val="26"/>
          <w:lang w:val="sk-SK" w:eastAsia="en-GB"/>
        </w:rPr>
        <w:t>km</w:t>
      </w:r>
    </w:p>
    <w:bookmarkEnd w:id="1"/>
    <w:p w14:paraId="2076691C" w14:textId="324D9153" w:rsidR="003C1725" w:rsidRPr="00FC6A66" w:rsidRDefault="003C1725" w:rsidP="003C1725">
      <w:pPr>
        <w:spacing w:after="0" w:line="240" w:lineRule="auto"/>
        <w:ind w:left="284" w:hanging="284"/>
        <w:rPr>
          <w:rFonts w:ascii="Arial" w:hAnsi="Arial" w:cs="Arial"/>
          <w:b/>
          <w:bCs/>
          <w:sz w:val="26"/>
          <w:szCs w:val="26"/>
          <w:lang w:val="sk-SK"/>
        </w:rPr>
      </w:pPr>
    </w:p>
    <w:p w14:paraId="2EDB3755" w14:textId="2E7E7679" w:rsidR="003C1725" w:rsidRPr="00FC6A66" w:rsidRDefault="00844172" w:rsidP="003C1725">
      <w:pPr>
        <w:pStyle w:val="NormalWeb"/>
        <w:spacing w:before="240" w:beforeAutospacing="0" w:after="0" w:afterAutospacing="0" w:line="276" w:lineRule="auto"/>
        <w:rPr>
          <w:rFonts w:ascii="Arial" w:hAnsi="Arial" w:cs="Arial"/>
          <w:lang w:val="sk-SK"/>
        </w:rPr>
      </w:pPr>
      <w:r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Mimoriadne úspešný kompaktný </w:t>
      </w:r>
      <w:proofErr w:type="spellStart"/>
      <w:r w:rsidRPr="00FC6A66">
        <w:rPr>
          <w:rFonts w:ascii="Arial" w:hAnsi="Arial" w:cs="Arial"/>
          <w:color w:val="000000"/>
          <w:sz w:val="22"/>
          <w:szCs w:val="22"/>
          <w:lang w:val="sk-SK"/>
        </w:rPr>
        <w:t>crossover</w:t>
      </w:r>
      <w:proofErr w:type="spellEnd"/>
      <w:r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proofErr w:type="spellStart"/>
      <w:r w:rsidRPr="00FC6A66">
        <w:rPr>
          <w:rFonts w:ascii="Arial" w:hAnsi="Arial" w:cs="Arial"/>
          <w:color w:val="000000"/>
          <w:sz w:val="22"/>
          <w:szCs w:val="22"/>
          <w:lang w:val="sk-SK"/>
        </w:rPr>
        <w:t>XCeed</w:t>
      </w:r>
      <w:proofErr w:type="spellEnd"/>
      <w:r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 značky Kia, ktorého sa v Európe predalo viac ako 120-tisíc kusov, 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prichádza v roku </w:t>
      </w:r>
      <w:r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2022 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so </w:t>
      </w:r>
      <w:r w:rsidRPr="00FC6A66">
        <w:rPr>
          <w:rFonts w:ascii="Arial" w:hAnsi="Arial" w:cs="Arial"/>
          <w:color w:val="000000"/>
          <w:sz w:val="22"/>
          <w:szCs w:val="22"/>
          <w:lang w:val="sk-SK"/>
        </w:rPr>
        <w:t>séri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ou </w:t>
      </w:r>
      <w:r w:rsidRPr="00FC6A66">
        <w:rPr>
          <w:rFonts w:ascii="Arial" w:hAnsi="Arial" w:cs="Arial"/>
          <w:color w:val="000000"/>
          <w:sz w:val="22"/>
          <w:szCs w:val="22"/>
          <w:lang w:val="sk-SK"/>
        </w:rPr>
        <w:t>produktových vylepšení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>. Nechýba medzi nimi odvážny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 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nový dizajn exteriéru, vylepšený interiér </w:t>
      </w:r>
      <w:r w:rsidR="003C1725" w:rsidRPr="00FC6A66">
        <w:rPr>
          <w:rFonts w:ascii="Arial" w:hAnsi="Arial" w:cs="Arial"/>
          <w:color w:val="000000"/>
          <w:sz w:val="22"/>
          <w:szCs w:val="22"/>
          <w:lang w:val="sk-SK"/>
        </w:rPr>
        <w:t>a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 nová výbava </w:t>
      </w:r>
      <w:r w:rsidR="003C1725" w:rsidRPr="00FC6A66">
        <w:rPr>
          <w:rFonts w:ascii="Arial" w:hAnsi="Arial" w:cs="Arial"/>
          <w:color w:val="000000"/>
          <w:sz w:val="22"/>
          <w:szCs w:val="22"/>
          <w:lang w:val="sk-SK"/>
        </w:rPr>
        <w:t>GT-line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, ktorá do tohto obľúbeného 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>vozidla v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>náša emócie modelu Ceed GT</w:t>
      </w:r>
      <w:r w:rsidR="003C1725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. 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Vďaka 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uvedeným 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zmenám bude </w:t>
      </w:r>
      <w:r w:rsidR="00F52D6B" w:rsidRPr="00FC6A66">
        <w:rPr>
          <w:rFonts w:ascii="Arial" w:hAnsi="Arial" w:cs="Arial"/>
          <w:color w:val="000000"/>
          <w:sz w:val="22"/>
          <w:szCs w:val="22"/>
          <w:lang w:val="sk-SK"/>
        </w:rPr>
        <w:t xml:space="preserve">Kia </w:t>
      </w:r>
      <w:r w:rsidR="00CE0764" w:rsidRPr="00FC6A66">
        <w:rPr>
          <w:rFonts w:ascii="Arial" w:hAnsi="Arial" w:cs="Arial"/>
          <w:color w:val="000000"/>
          <w:sz w:val="22"/>
          <w:szCs w:val="22"/>
          <w:lang w:val="sk-SK"/>
        </w:rPr>
        <w:t>XCeed v obľúbenom segmente kompaktných crossoverov predstavovať ešte lákavejšiu ponuku</w:t>
      </w:r>
      <w:r w:rsidR="003C1725" w:rsidRPr="00FC6A66">
        <w:rPr>
          <w:rFonts w:ascii="Arial" w:hAnsi="Arial" w:cs="Arial"/>
          <w:color w:val="000000"/>
          <w:sz w:val="22"/>
          <w:szCs w:val="22"/>
          <w:lang w:val="sk-SK"/>
        </w:rPr>
        <w:t>.</w:t>
      </w:r>
    </w:p>
    <w:p w14:paraId="2AE68462" w14:textId="190B28F0" w:rsidR="003C1725" w:rsidRPr="00FC6A66" w:rsidRDefault="00CE0764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 novom model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ú zahrnuté viaceré zmeny dizajnu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 spolu s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onkurenčn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ý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ortiment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o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honných jednotiek, ku ktorým patria pol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ybri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né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 plug-in hybri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né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ážihové a vznetové verz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4B6799" w:rsidRPr="00FC6A66">
        <w:rPr>
          <w:rFonts w:ascii="Arial" w:eastAsia="Times New Roman" w:hAnsi="Arial" w:cs="Arial"/>
          <w:color w:val="000000"/>
          <w:lang w:val="sk-SK" w:eastAsia="en-GB"/>
        </w:rPr>
        <w:t>Exteriér a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4B6799" w:rsidRPr="00FC6A66">
        <w:rPr>
          <w:rFonts w:ascii="Arial" w:eastAsia="Times New Roman" w:hAnsi="Arial" w:cs="Arial"/>
          <w:color w:val="000000"/>
          <w:lang w:val="sk-SK" w:eastAsia="en-GB"/>
        </w:rPr>
        <w:t xml:space="preserve">interiér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sú </w:t>
      </w:r>
      <w:r w:rsidR="004B6799" w:rsidRPr="00FC6A66">
        <w:rPr>
          <w:rFonts w:ascii="Arial" w:eastAsia="Times New Roman" w:hAnsi="Arial" w:cs="Arial"/>
          <w:color w:val="000000"/>
          <w:lang w:val="sk-SK" w:eastAsia="en-GB"/>
        </w:rPr>
        <w:t xml:space="preserve">vylepšené tak, aby lepšie zodpovedali športovému mestskému charakteru modelu XCeed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4B6799" w:rsidRPr="00FC6A66">
        <w:rPr>
          <w:rFonts w:ascii="Arial" w:eastAsia="Times New Roman" w:hAnsi="Arial" w:cs="Arial"/>
          <w:color w:val="000000"/>
          <w:lang w:val="sk-SK" w:eastAsia="en-GB"/>
        </w:rPr>
        <w:t xml:space="preserve"> aby z neho urobili ešte osobitejšieho člena širšej rodiny modelov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eed.</w:t>
      </w:r>
    </w:p>
    <w:p w14:paraId="68716889" w14:textId="2BD2EB00" w:rsidR="003C1725" w:rsidRPr="00FC6A66" w:rsidRDefault="00DA1F19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Športová špecifikáci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GT-lin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je zaradená po prvý raz a v spojení so zážihovým motorom, ktorý vyvinie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výkon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0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k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núka zážitok vzrušujúcej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dynam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ej jazd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ento špecializovaný športov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odel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uchvacuj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redstavivosť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vyvoláva emocionálnu reakciu, pretože oslovuje zákazníkov, ktorí chcú racionálne výhody väčšieho vozidla, no nechcú sa pritom vzdať zmyslu pre štýl a športový charakte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3061AE" w:rsidRPr="00FC6A66">
        <w:rPr>
          <w:rFonts w:ascii="Arial" w:eastAsia="Times New Roman" w:hAnsi="Arial" w:cs="Arial"/>
          <w:color w:val="000000"/>
          <w:lang w:val="sk-SK" w:eastAsia="en-GB"/>
        </w:rPr>
        <w:t>GT-line sa ako výnimočný model v rade XCeed vymyká očakávaniam svojím jedinečným športovým dizajnom a výkonom inšpirovaným vozidlami GT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1C42DCE" w14:textId="48449BBB" w:rsidR="003C1725" w:rsidRPr="00FC6A66" w:rsidRDefault="003061AE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Nový XCeed ako jed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no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z technologicky najvyspelejších vozidiel vo svojej triede je vlajkovým modelom značky Kia vďaka najnovším technológiám, ku ktorým patria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vyspelé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bezpečnostné systémy, systémy konektivity a informačno-zábavné systémy.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Tieto 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 xml:space="preserve">modernejši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ylepšen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ia, ktorých cieľo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 zlepšiť každodennú využiteľnosť, pôžitok z jazdy a bezpečnosť cestujúcich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ú</w:t>
      </w:r>
      <w:r w:rsidR="000E7E66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kračovaním odkazu modelu XCeed ako technologického lídra v segmente kompaktných crossover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E1E101A" w14:textId="18571AEF" w:rsidR="003C1725" w:rsidRPr="00FC6A66" w:rsidRDefault="003061AE" w:rsidP="003C1725">
      <w:pPr>
        <w:spacing w:before="240" w:after="240" w:line="276" w:lineRule="auto"/>
        <w:rPr>
          <w:rFonts w:ascii="Arial" w:eastAsia="Times New Roman" w:hAnsi="Arial" w:cs="Arial"/>
          <w:color w:val="000000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Kia ako poskytovateľ riešení udržateľnej mobility predstavuje nový model XCeed so širokou škálou účinných a elektrifikovaných možností pohon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XCeed Plug-in Hybrid (PHEV)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 xml:space="preserve"> ponúka dojazd v čisto elektrickom režim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8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m, 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 xml:space="preserve">čo zodpoved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0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m 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>jazdy v meste. V ponuke sú aj ďalšie úsporné pohonné jednotky, od preplňovaných motorov s vysokými otáčkami až po inovatívne pol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ybrid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>né systémy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104BE0" w:rsidRPr="00FC6A66">
        <w:rPr>
          <w:rFonts w:ascii="Arial" w:eastAsia="Times New Roman" w:hAnsi="Arial" w:cs="Arial"/>
          <w:color w:val="000000"/>
          <w:lang w:val="sk-SK" w:eastAsia="en-GB"/>
        </w:rPr>
        <w:t>vďaka ktorým je XCeed vybavený pre každý moderný životný štýl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25C8E3D" w14:textId="68700868" w:rsidR="003C1725" w:rsidRPr="00DD5FBB" w:rsidRDefault="003C1725" w:rsidP="003C1725">
      <w:pPr>
        <w:spacing w:before="240" w:after="240" w:line="276" w:lineRule="auto"/>
        <w:rPr>
          <w:rFonts w:ascii="Arial" w:eastAsia="Times New Roman" w:hAnsi="Arial" w:cs="Arial"/>
          <w:i/>
          <w:iCs/>
          <w:sz w:val="24"/>
          <w:szCs w:val="24"/>
          <w:lang w:val="sk-SK" w:eastAsia="en-GB"/>
        </w:rPr>
      </w:pPr>
      <w:bookmarkStart w:id="2" w:name="OLE_LINK3"/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joerd Knipping, </w:t>
      </w:r>
      <w:r w:rsidR="00B3307E" w:rsidRPr="00FC6A66">
        <w:rPr>
          <w:rFonts w:ascii="Arial" w:eastAsia="Times New Roman" w:hAnsi="Arial" w:cs="Arial"/>
          <w:color w:val="000000"/>
          <w:lang w:val="sk-SK" w:eastAsia="en-GB"/>
        </w:rPr>
        <w:t xml:space="preserve">viceprezident spoločnosti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ia Europe</w:t>
      </w:r>
      <w:r w:rsidR="001E3117" w:rsidRPr="00FC6A66">
        <w:rPr>
          <w:rFonts w:ascii="Arial" w:eastAsia="Times New Roman" w:hAnsi="Arial" w:cs="Arial"/>
          <w:color w:val="000000"/>
          <w:lang w:val="sk-SK" w:eastAsia="en-GB"/>
        </w:rPr>
        <w:t xml:space="preserve"> pre marketing a produkty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B3307E" w:rsidRPr="00FC6A66">
        <w:rPr>
          <w:rFonts w:ascii="Arial" w:eastAsia="Times New Roman" w:hAnsi="Arial" w:cs="Arial"/>
          <w:color w:val="000000"/>
          <w:lang w:val="sk-SK" w:eastAsia="en-GB"/>
        </w:rPr>
        <w:t>sa vyjadril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: </w:t>
      </w:r>
      <w:r w:rsidR="004B6799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„</w:t>
      </w:r>
      <w:r w:rsidR="00B3307E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Naši zákazníci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si na modeli XCeed pochvaľujú jedinečnú kombináciu dynamického ovládania, každodennej praktickosti a technológ</w:t>
      </w:r>
      <w:r w:rsid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ie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 vo vozidle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. </w:t>
      </w:r>
      <w:r w:rsidR="00215AE9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N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ový model stavia na týchto silných stránkach a prináša niekoľko štýlových zmien v oblasti dizajnu exteriéru aj interiéru a</w:t>
      </w:r>
      <w:r w:rsidR="00851352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 tiež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nov</w:t>
      </w:r>
      <w:r w:rsidR="00851352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é 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tech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nologick</w:t>
      </w:r>
      <w:r w:rsidR="00851352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é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prvk</w:t>
      </w:r>
      <w:r w:rsidR="00851352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y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.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Taktiež sme zabezpečili, aby náš vylepšený 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crossover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využíval výhody najnovších možností pohonu, čo je znakom nášho dlhodobého záväzku prinášať našim zákazníkom riešenia v oblasti udržateľnej 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mobility.</w:t>
      </w:r>
      <w:r w:rsidR="004B6799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“</w:t>
      </w:r>
    </w:p>
    <w:p w14:paraId="53C97700" w14:textId="006EEE2B" w:rsidR="003C1725" w:rsidRPr="00FC6A66" w:rsidRDefault="004B6799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„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Model XCeed, ktorý je športovou alternatívou väčších modelov, sa stal najpredávanejším modelom </w:t>
      </w:r>
      <w:r w:rsidR="007C081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spomedzi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širšieho modelového radu Kia Ceed</w:t>
      </w:r>
      <w:r w:rsidR="003C1725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. </w:t>
      </w:r>
      <w:r w:rsidR="00FE4803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Poskytuje </w:t>
      </w:r>
      <w:r w:rsidR="007F78DB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vyvýšenú polohu za volantom a pohodlie </w:t>
      </w:r>
      <w:r w:rsidR="003C1725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SUV </w:t>
      </w:r>
      <w:r w:rsidR="007F78DB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s </w:t>
      </w:r>
      <w:r w:rsidR="003C1725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dynamic</w:t>
      </w:r>
      <w:r w:rsidR="007F78DB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kým ovládaním a manévrovateľnosťou kompaktného európskeho </w:t>
      </w:r>
      <w:r w:rsidR="003C1725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hatchback</w:t>
      </w:r>
      <w:r w:rsidR="007F78DB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u</w:t>
      </w:r>
      <w:r w:rsidR="003C1725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,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854768" w:rsidRPr="00FC6A66">
        <w:rPr>
          <w:rFonts w:ascii="Arial" w:eastAsia="Times New Roman" w:hAnsi="Arial" w:cs="Arial"/>
          <w:color w:val="000000"/>
          <w:lang w:val="sk-SK" w:eastAsia="en-GB"/>
        </w:rPr>
        <w:t xml:space="preserve">doda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nipping.</w:t>
      </w:r>
    </w:p>
    <w:bookmarkEnd w:id="2"/>
    <w:p w14:paraId="72E727B8" w14:textId="4FF749B3" w:rsidR="003C1725" w:rsidRPr="00FC6A66" w:rsidRDefault="00166385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Rovnako ako ostatní členovia rodiny modelov Ceed sa aj nový XCeed bude vyrábať v špičkovom výrobnom závode spoločnosti Kia v Žiline a jeho predaj sa začne v</w:t>
      </w:r>
      <w:r w:rsidR="00023032">
        <w:rPr>
          <w:rFonts w:ascii="Arial" w:eastAsia="Times New Roman" w:hAnsi="Arial" w:cs="Arial"/>
          <w:color w:val="000000"/>
          <w:lang w:val="sk-SK" w:eastAsia="en-GB"/>
        </w:rPr>
        <w:t xml:space="preserve"> august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2022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a nov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crossover </w:t>
      </w:r>
      <w:r w:rsidR="008F0DEA" w:rsidRPr="00FC6A66">
        <w:rPr>
          <w:rFonts w:ascii="Arial" w:eastAsia="Times New Roman" w:hAnsi="Arial" w:cs="Arial"/>
          <w:color w:val="000000"/>
          <w:lang w:val="sk-SK" w:eastAsia="en-GB"/>
        </w:rPr>
        <w:t xml:space="preserve">bude spoločnosť Kia opäť poskytovať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áruk</w:t>
      </w:r>
      <w:r w:rsidR="008F0DEA" w:rsidRPr="00FC6A66">
        <w:rPr>
          <w:rFonts w:ascii="Arial" w:eastAsia="Times New Roman" w:hAnsi="Arial" w:cs="Arial"/>
          <w:color w:val="000000"/>
          <w:lang w:val="sk-SK" w:eastAsia="en-GB"/>
        </w:rPr>
        <w:t xml:space="preserve">u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edem rokov/150 000 kilometr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8EBAD30" w14:textId="425B577E" w:rsidR="003C1725" w:rsidRPr="00FC6A66" w:rsidRDefault="00854768" w:rsidP="003C1725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Dizajn e</w:t>
      </w:r>
      <w:r w:rsidR="003C1725" w:rsidRPr="00FC6A66">
        <w:rPr>
          <w:rFonts w:ascii="Arial" w:hAnsi="Arial" w:cs="Arial"/>
          <w:b/>
          <w:bCs/>
          <w:sz w:val="28"/>
          <w:szCs w:val="28"/>
          <w:lang w:val="sk-SK"/>
        </w:rPr>
        <w:t>xteri</w:t>
      </w:r>
      <w:r w:rsidRPr="00FC6A66">
        <w:rPr>
          <w:rFonts w:ascii="Arial" w:hAnsi="Arial" w:cs="Arial"/>
          <w:b/>
          <w:bCs/>
          <w:sz w:val="28"/>
          <w:szCs w:val="28"/>
          <w:lang w:val="sk-SK"/>
        </w:rPr>
        <w:t>éru</w:t>
      </w:r>
    </w:p>
    <w:p w14:paraId="23BBC8D5" w14:textId="0C745615" w:rsidR="003C1725" w:rsidRPr="00FC6A66" w:rsidRDefault="00215AE9" w:rsidP="003C1725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hAnsi="Arial" w:cs="Arial"/>
          <w:b/>
          <w:bCs/>
          <w:lang w:val="sk-SK"/>
        </w:rPr>
        <w:t>Š</w:t>
      </w:r>
      <w:r w:rsidR="003C1725" w:rsidRPr="00FC6A66">
        <w:rPr>
          <w:rFonts w:ascii="Arial" w:hAnsi="Arial" w:cs="Arial"/>
          <w:b/>
          <w:bCs/>
          <w:lang w:val="sk-SK"/>
        </w:rPr>
        <w:t>port</w:t>
      </w:r>
      <w:r w:rsidRPr="00FC6A66">
        <w:rPr>
          <w:rFonts w:ascii="Arial" w:hAnsi="Arial" w:cs="Arial"/>
          <w:b/>
          <w:bCs/>
          <w:lang w:val="sk-SK"/>
        </w:rPr>
        <w:t>ový výkon v </w:t>
      </w:r>
      <w:r w:rsidR="003C1725" w:rsidRPr="00FC6A66">
        <w:rPr>
          <w:rFonts w:ascii="Arial" w:hAnsi="Arial" w:cs="Arial"/>
          <w:b/>
          <w:bCs/>
          <w:lang w:val="sk-SK"/>
        </w:rPr>
        <w:t>modern</w:t>
      </w:r>
      <w:r w:rsidRPr="00FC6A66">
        <w:rPr>
          <w:rFonts w:ascii="Arial" w:hAnsi="Arial" w:cs="Arial"/>
          <w:b/>
          <w:bCs/>
          <w:lang w:val="sk-SK"/>
        </w:rPr>
        <w:t>om a </w:t>
      </w:r>
      <w:r w:rsidR="003C1725" w:rsidRPr="00FC6A66">
        <w:rPr>
          <w:rFonts w:ascii="Arial" w:hAnsi="Arial" w:cs="Arial"/>
          <w:b/>
          <w:bCs/>
          <w:lang w:val="sk-SK"/>
        </w:rPr>
        <w:t>pra</w:t>
      </w:r>
      <w:r w:rsidRPr="00FC6A66">
        <w:rPr>
          <w:rFonts w:ascii="Arial" w:hAnsi="Arial" w:cs="Arial"/>
          <w:b/>
          <w:bCs/>
          <w:lang w:val="sk-SK"/>
        </w:rPr>
        <w:t>k</w:t>
      </w:r>
      <w:r w:rsidR="003C1725" w:rsidRPr="00FC6A66">
        <w:rPr>
          <w:rFonts w:ascii="Arial" w:hAnsi="Arial" w:cs="Arial"/>
          <w:b/>
          <w:bCs/>
          <w:lang w:val="sk-SK"/>
        </w:rPr>
        <w:t>tic</w:t>
      </w:r>
      <w:r w:rsidRPr="00FC6A66">
        <w:rPr>
          <w:rFonts w:ascii="Arial" w:hAnsi="Arial" w:cs="Arial"/>
          <w:b/>
          <w:bCs/>
          <w:lang w:val="sk-SK"/>
        </w:rPr>
        <w:t xml:space="preserve">kom usporiadaní </w:t>
      </w:r>
      <w:r w:rsidR="003C1725" w:rsidRPr="00FC6A66">
        <w:rPr>
          <w:rFonts w:ascii="Arial" w:hAnsi="Arial" w:cs="Arial"/>
          <w:b/>
          <w:bCs/>
          <w:lang w:val="sk-SK"/>
        </w:rPr>
        <w:t>crossover</w:t>
      </w:r>
      <w:r w:rsidRPr="00FC6A66">
        <w:rPr>
          <w:rFonts w:ascii="Arial" w:hAnsi="Arial" w:cs="Arial"/>
          <w:b/>
          <w:bCs/>
          <w:lang w:val="sk-SK"/>
        </w:rPr>
        <w:t>u</w:t>
      </w:r>
    </w:p>
    <w:p w14:paraId="1D524EA4" w14:textId="429ED39C" w:rsidR="003C1725" w:rsidRPr="00FC6A66" w:rsidRDefault="00215AE9" w:rsidP="003C1725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Kia XCeed so štýlovým,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expres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ívnym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odern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ým vzhľadom nadväzuje na kultový dizajn svojho predchodc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C1E74" w:rsidRPr="00FC6A66">
        <w:rPr>
          <w:rFonts w:ascii="Arial" w:eastAsia="Times New Roman" w:hAnsi="Arial" w:cs="Arial"/>
          <w:color w:val="000000"/>
          <w:lang w:val="sk-SK" w:eastAsia="en-GB"/>
        </w:rPr>
        <w:t>Jej m</w:t>
      </w:r>
      <w:r w:rsidR="00DF5398" w:rsidRPr="00FC6A66">
        <w:rPr>
          <w:rFonts w:ascii="Arial" w:eastAsia="Times New Roman" w:hAnsi="Arial" w:cs="Arial"/>
          <w:color w:val="000000"/>
          <w:lang w:val="sk-SK" w:eastAsia="en-GB"/>
        </w:rPr>
        <w:t xml:space="preserve">odernizovaný dizajn je produktom európskeho dizajnérskeho centra značky v nemeck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Frankfurt</w:t>
      </w:r>
      <w:r w:rsidR="00DF5398" w:rsidRPr="00FC6A66">
        <w:rPr>
          <w:rFonts w:ascii="Arial" w:eastAsia="Times New Roman" w:hAnsi="Arial" w:cs="Arial"/>
          <w:color w:val="000000"/>
          <w:lang w:val="sk-SK" w:eastAsia="en-GB"/>
        </w:rPr>
        <w:t>e nad Mohanom</w:t>
      </w:r>
      <w:r w:rsidR="007C1E74" w:rsidRPr="00FC6A66">
        <w:rPr>
          <w:rFonts w:ascii="Arial" w:eastAsia="Times New Roman" w:hAnsi="Arial" w:cs="Arial"/>
          <w:color w:val="000000"/>
          <w:lang w:val="sk-SK" w:eastAsia="en-GB"/>
        </w:rPr>
        <w:t xml:space="preserve"> a </w:t>
      </w:r>
      <w:r w:rsidR="00DF5398" w:rsidRPr="00FC6A66">
        <w:rPr>
          <w:rFonts w:ascii="Arial" w:eastAsia="Times New Roman" w:hAnsi="Arial" w:cs="Arial"/>
          <w:color w:val="000000"/>
          <w:lang w:val="sk-SK" w:eastAsia="en-GB"/>
        </w:rPr>
        <w:t>vznikol pod vedením Gregoryho Guillauma, viceprezidenta spoločnosti Kia Europe pre dizajn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799FA824" w14:textId="321C6DFD" w:rsidR="003C1725" w:rsidRPr="00DD5FBB" w:rsidRDefault="003C1725" w:rsidP="003C1725">
      <w:pPr>
        <w:spacing w:before="240" w:after="240" w:line="276" w:lineRule="auto"/>
        <w:rPr>
          <w:rFonts w:ascii="Arial" w:eastAsia="Times New Roman" w:hAnsi="Arial" w:cs="Arial"/>
          <w:i/>
          <w:iCs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Guillaume </w:t>
      </w:r>
      <w:r w:rsidR="00DF5398" w:rsidRPr="00FC6A66">
        <w:rPr>
          <w:rFonts w:ascii="Arial" w:eastAsia="Times New Roman" w:hAnsi="Arial" w:cs="Arial"/>
          <w:color w:val="000000"/>
          <w:lang w:val="sk-SK" w:eastAsia="en-GB"/>
        </w:rPr>
        <w:t>hovorí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: </w:t>
      </w:r>
      <w:r w:rsidR="0030415E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„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XCeed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je naším najobľúbenejším modelom v rámci modelového radu Ceed a bolo dôležité, aby sme </w:t>
      </w:r>
      <w:r w:rsidR="007C1E74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túto príležitosť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využili na ďalšie zdokonalenie jeho dizajnu a</w:t>
      </w:r>
      <w:r w:rsidR="007C1E74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 rozvinutie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dizajnov</w:t>
      </w:r>
      <w:r w:rsidR="007C1E74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ého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jazyk</w:t>
      </w:r>
      <w:r w:rsidR="007C1E74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a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 radu 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Ceed.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Zmeny, ktoré sme vykonali, ešte viac zvýrazňujú š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port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ový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, </w:t>
      </w:r>
      <w:r w:rsidR="00DF5398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 xml:space="preserve">mestský a dobrodružný charakter modelu </w:t>
      </w:r>
      <w:r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XCeed.</w:t>
      </w:r>
      <w:r w:rsidR="0030415E" w:rsidRPr="00DD5FBB">
        <w:rPr>
          <w:rFonts w:ascii="Arial" w:eastAsia="Times New Roman" w:hAnsi="Arial" w:cs="Arial"/>
          <w:i/>
          <w:iCs/>
          <w:color w:val="000000"/>
          <w:lang w:val="sk-SK" w:eastAsia="en-GB"/>
        </w:rPr>
        <w:t>“</w:t>
      </w:r>
    </w:p>
    <w:p w14:paraId="7D02609D" w14:textId="7F7D047B" w:rsidR="003C1725" w:rsidRPr="00FC6A66" w:rsidRDefault="00DF5398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</w:t>
      </w:r>
      <w:r w:rsidR="00036C75" w:rsidRPr="00FC6A66">
        <w:rPr>
          <w:rFonts w:ascii="Arial" w:eastAsia="Times New Roman" w:hAnsi="Arial" w:cs="Arial"/>
          <w:color w:val="000000"/>
          <w:lang w:val="sk-SK" w:eastAsia="en-GB"/>
        </w:rPr>
        <w:t>má nové LED svetlomety a prepracovanú mriežku chladiča, predný nárazník a inovatívny dizajn prívodov vzduch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036C75" w:rsidRPr="00FC6A66">
        <w:rPr>
          <w:rFonts w:ascii="Arial" w:eastAsia="Times New Roman" w:hAnsi="Arial" w:cs="Arial"/>
          <w:color w:val="000000"/>
          <w:lang w:val="sk-SK" w:eastAsia="en-GB"/>
        </w:rPr>
        <w:t xml:space="preserve">Kreatívnym začlenením hmlových svetiel do svetlometov mohli konštruktéri na oboch stranách umiestniť vzduchové clony, ktoré </w:t>
      </w:r>
      <w:r w:rsidR="00C218AE" w:rsidRPr="00FC6A66">
        <w:rPr>
          <w:rFonts w:ascii="Arial" w:eastAsia="Times New Roman" w:hAnsi="Arial" w:cs="Arial"/>
          <w:color w:val="000000"/>
          <w:lang w:val="sk-SK" w:eastAsia="en-GB"/>
        </w:rPr>
        <w:t xml:space="preserve">plynulo </w:t>
      </w:r>
      <w:r w:rsidR="00036C75" w:rsidRPr="00FC6A66">
        <w:rPr>
          <w:rFonts w:ascii="Arial" w:eastAsia="Times New Roman" w:hAnsi="Arial" w:cs="Arial"/>
          <w:color w:val="000000"/>
          <w:lang w:val="sk-SK" w:eastAsia="en-GB"/>
        </w:rPr>
        <w:t xml:space="preserve">vedú vzduch okolo kolies vozidla, čím znižujú odpor vzduchu </w:t>
      </w:r>
      <w:r w:rsidR="00C218AE" w:rsidRPr="00FC6A66">
        <w:rPr>
          <w:rFonts w:ascii="Arial" w:eastAsia="Times New Roman" w:hAnsi="Arial" w:cs="Arial"/>
          <w:color w:val="000000"/>
          <w:lang w:val="sk-SK" w:eastAsia="en-GB"/>
        </w:rPr>
        <w:t xml:space="preserve">aj </w:t>
      </w:r>
      <w:r w:rsidR="00036C75" w:rsidRPr="00FC6A66">
        <w:rPr>
          <w:rFonts w:ascii="Arial" w:eastAsia="Times New Roman" w:hAnsi="Arial" w:cs="Arial"/>
          <w:color w:val="000000"/>
          <w:lang w:val="sk-SK" w:eastAsia="en-GB"/>
        </w:rPr>
        <w:t>spotrebu paliv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 </w:t>
      </w:r>
    </w:p>
    <w:p w14:paraId="5F416AD5" w14:textId="75DBA17F" w:rsidR="003C1725" w:rsidRPr="00FC6A66" w:rsidRDefault="00036C75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ý mod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="00346729" w:rsidRPr="00FC6A66">
        <w:rPr>
          <w:rFonts w:ascii="Arial" w:eastAsia="Times New Roman" w:hAnsi="Arial" w:cs="Arial"/>
          <w:color w:val="000000"/>
          <w:lang w:val="sk-SK" w:eastAsia="en-GB"/>
        </w:rPr>
        <w:t xml:space="preserve">jazdí na špecializovaných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8-</w:t>
      </w:r>
      <w:r w:rsidR="00346729" w:rsidRPr="00FC6A66">
        <w:rPr>
          <w:rFonts w:ascii="Arial" w:eastAsia="Times New Roman" w:hAnsi="Arial" w:cs="Arial"/>
          <w:color w:val="000000"/>
          <w:lang w:val="sk-SK" w:eastAsia="en-GB"/>
        </w:rPr>
        <w:t>palcových diskoch kolies z ľahkých zliatin navrhnutých špeciálne pre segment crossover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8E4179" w:rsidRPr="00FC6A66">
        <w:rPr>
          <w:rFonts w:ascii="Arial" w:eastAsia="Times New Roman" w:hAnsi="Arial" w:cs="Arial"/>
          <w:color w:val="000000"/>
          <w:lang w:val="sk-SK" w:eastAsia="en-GB"/>
        </w:rPr>
        <w:t xml:space="preserve">Medzi cielené vylepšenia </w:t>
      </w:r>
      <w:r w:rsidR="00346729" w:rsidRPr="00FC6A66">
        <w:rPr>
          <w:rFonts w:ascii="Arial" w:eastAsia="Times New Roman" w:hAnsi="Arial" w:cs="Arial"/>
          <w:color w:val="000000"/>
          <w:lang w:val="sk-SK" w:eastAsia="en-GB"/>
        </w:rPr>
        <w:t>zad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 xml:space="preserve">nej časti patrí nový difúzor s lesklou čiernou klznou dosko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dis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 xml:space="preserve">krétny dizajn </w:t>
      </w:r>
      <w:r w:rsidR="0030415E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>výfuku</w:t>
      </w:r>
      <w:r w:rsidR="0030415E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>, ktorý dodáva celému radu modelov XCeed svieži športový vzhľad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290BE8" w:rsidRPr="00FC6A66">
        <w:rPr>
          <w:rFonts w:ascii="Arial" w:eastAsia="Times New Roman" w:hAnsi="Arial" w:cs="Arial"/>
          <w:color w:val="000000"/>
          <w:lang w:val="sk-SK" w:eastAsia="en-GB"/>
        </w:rPr>
        <w:t xml:space="preserve">Pomerne dlhá kapota modelu XCeed </w:t>
      </w:r>
      <w:r w:rsidR="00290BE8"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p</w:t>
      </w:r>
      <w:r w:rsidR="002C707E" w:rsidRPr="00FC6A66">
        <w:rPr>
          <w:rFonts w:ascii="Arial" w:eastAsia="Times New Roman" w:hAnsi="Arial" w:cs="Arial"/>
          <w:color w:val="000000"/>
          <w:lang w:val="sk-SK" w:eastAsia="en-GB"/>
        </w:rPr>
        <w:t xml:space="preserve">ri pohľade zboku </w:t>
      </w:r>
      <w:r w:rsidR="008843F6" w:rsidRPr="00FC6A66">
        <w:rPr>
          <w:rFonts w:ascii="Arial" w:eastAsia="Times New Roman" w:hAnsi="Arial" w:cs="Arial"/>
          <w:color w:val="000000"/>
          <w:lang w:val="sk-SK" w:eastAsia="en-GB"/>
        </w:rPr>
        <w:t>prechádza do stĺpikov čelného skla za prednými kolesam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8843F6" w:rsidRPr="00FC6A66">
        <w:rPr>
          <w:rFonts w:ascii="Arial" w:eastAsia="Times New Roman" w:hAnsi="Arial" w:cs="Arial"/>
          <w:color w:val="000000"/>
          <w:lang w:val="sk-SK" w:eastAsia="en-GB"/>
        </w:rPr>
        <w:t>a prepožičiava tak vozidlu športovú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, dozadu</w:t>
      </w:r>
      <w:r w:rsidR="008843F6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pretiahnutú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iluet</w:t>
      </w:r>
      <w:r w:rsidR="008843F6" w:rsidRPr="00FC6A66">
        <w:rPr>
          <w:rFonts w:ascii="Arial" w:eastAsia="Times New Roman" w:hAnsi="Arial" w:cs="Arial"/>
          <w:color w:val="000000"/>
          <w:lang w:val="sk-SK" w:eastAsia="en-GB"/>
        </w:rPr>
        <w:t>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Hoci rázvor kolies zostal rovnaký ako pri ostatných modeloch rad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eed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, ted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50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,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predný a zadný previs </w:t>
      </w:r>
      <w:r w:rsidR="00290BE8" w:rsidRPr="00FC6A66">
        <w:rPr>
          <w:rFonts w:ascii="Arial" w:eastAsia="Times New Roman" w:hAnsi="Arial" w:cs="Arial"/>
          <w:color w:val="000000"/>
          <w:lang w:val="sk-SK" w:eastAsia="en-GB"/>
        </w:rPr>
        <w:t xml:space="preserve">vozidl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XCeed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290BE8" w:rsidRPr="00FC6A66">
        <w:rPr>
          <w:rFonts w:ascii="Arial" w:eastAsia="Times New Roman" w:hAnsi="Arial" w:cs="Arial"/>
          <w:color w:val="000000"/>
          <w:lang w:val="sk-SK" w:eastAsia="en-GB"/>
        </w:rPr>
        <w:t xml:space="preserve">je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predĺžen</w:t>
      </w:r>
      <w:r w:rsidR="00290BE8" w:rsidRPr="00FC6A66">
        <w:rPr>
          <w:rFonts w:ascii="Arial" w:eastAsia="Times New Roman" w:hAnsi="Arial" w:cs="Arial"/>
          <w:color w:val="000000"/>
          <w:lang w:val="sk-SK" w:eastAsia="en-GB"/>
        </w:rPr>
        <w:t>ý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 oproti päťdverovém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atchback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u 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5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vpred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(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905</w:t>
      </w:r>
      <w:r w:rsidR="006A40A9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m) a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0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vzad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(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 xml:space="preserve">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840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). </w:t>
      </w:r>
      <w:r w:rsidR="0085003F" w:rsidRPr="00FC6A66">
        <w:rPr>
          <w:rFonts w:ascii="Arial" w:eastAsia="Times New Roman" w:hAnsi="Arial" w:cs="Arial"/>
          <w:color w:val="000000"/>
          <w:lang w:val="sk-SK" w:eastAsia="en-GB"/>
        </w:rPr>
        <w:t>Jedinými panelmi karosérie, ktorú sú prenesené z päťdverového hatchbacku, sú predné dver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BAC5AB2" w14:textId="1E8134A7" w:rsidR="003C1725" w:rsidRPr="00FC6A66" w:rsidRDefault="00661DF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Rýchlo sa zvažujúca línia strechy, ktorá vedie k prudko nakloneným zadným dverám, umocňuje dynamický vzhľad modelu XCeed pripomínajúci kupé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ozidlo stojí 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16-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leb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8-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alcových diskoch kolies z hliníkovej zliatiny so strojovou úpravou povrchu, ktoré sú obuté do pneumatík s vysokou priľnavosťo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205/60 R16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leb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35/45 R18.</w:t>
      </w:r>
    </w:p>
    <w:p w14:paraId="4E205F64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4AF85B91" w14:textId="1EDAC4F0" w:rsidR="003C1725" w:rsidRPr="00FC6A66" w:rsidRDefault="00241BDF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Koncové svetl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L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yžarujú štíhly, vysok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echn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ý svetelný rukopis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torý pri pohľade z určitých uhlov pôsobí, akoby sa zabodával do ramien vozidl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ýrazne zvrásnené línie prechádzajúce vodorovne cez dvere batožinového priestoru a zadný nárazník dodávajú novému vozidl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širší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tab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ilnejší postoj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4DD9428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33898B23" w14:textId="454CC6C3" w:rsidR="003C1725" w:rsidRPr="00FC6A66" w:rsidRDefault="0023614D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Zvýšená svetlá výška podvozku a tvarovaná karoséria modelu XCeed vytvárajú robustný imidž, ktorý trvalo priťahuje kupujúcich k produktovému portfóliu značky K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vetlá výška model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XCee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j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72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6-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alcových kolesách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8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8-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alcový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čo je oproti päťdverovému hatchbacku Ceed nárast až 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bloženie podbehov kolies a bočných prahov spolu s matnými chrómovanými strešnými nosičmi </w:t>
      </w:r>
      <w:r w:rsidR="00956DE3" w:rsidRPr="00FC6A66">
        <w:rPr>
          <w:rFonts w:ascii="Arial" w:eastAsia="Times New Roman" w:hAnsi="Arial" w:cs="Arial"/>
          <w:color w:val="000000"/>
          <w:lang w:val="sk-SK" w:eastAsia="en-GB"/>
        </w:rPr>
        <w:t xml:space="preserve">dodáva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ozidlu robustný charakte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EAB97EE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3868BB58" w14:textId="5F8F93D0" w:rsidR="0045749A" w:rsidRPr="00FC6A66" w:rsidRDefault="00090510" w:rsidP="0045749A">
      <w:pPr>
        <w:spacing w:after="0" w:line="276" w:lineRule="auto"/>
        <w:rPr>
          <w:rFonts w:ascii="Arial" w:eastAsia="Times New Roman" w:hAnsi="Arial" w:cs="Arial"/>
          <w:b/>
          <w:bCs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000000"/>
          <w:lang w:val="sk-SK" w:eastAsia="en-GB"/>
        </w:rPr>
        <w:t xml:space="preserve">Zavedenie </w:t>
      </w:r>
      <w:r w:rsidR="003C1725" w:rsidRPr="00FC6A66">
        <w:rPr>
          <w:rFonts w:ascii="Arial" w:eastAsia="Times New Roman" w:hAnsi="Arial" w:cs="Arial"/>
          <w:b/>
          <w:bCs/>
          <w:color w:val="000000"/>
          <w:lang w:val="sk-SK" w:eastAsia="en-GB"/>
        </w:rPr>
        <w:t xml:space="preserve">DNA </w:t>
      </w:r>
      <w:r w:rsidRPr="00FC6A66">
        <w:rPr>
          <w:rFonts w:ascii="Arial" w:eastAsia="Times New Roman" w:hAnsi="Arial" w:cs="Arial"/>
          <w:b/>
          <w:bCs/>
          <w:color w:val="000000"/>
          <w:lang w:val="sk-SK" w:eastAsia="en-GB"/>
        </w:rPr>
        <w:t xml:space="preserve">GT do modelového radu </w:t>
      </w:r>
      <w:r w:rsidR="003C1725" w:rsidRPr="00FC6A66">
        <w:rPr>
          <w:rFonts w:ascii="Arial" w:eastAsia="Times New Roman" w:hAnsi="Arial" w:cs="Arial"/>
          <w:b/>
          <w:bCs/>
          <w:color w:val="000000"/>
          <w:lang w:val="sk-SK" w:eastAsia="en-GB"/>
        </w:rPr>
        <w:t>XCeed</w:t>
      </w:r>
    </w:p>
    <w:p w14:paraId="4075B263" w14:textId="2E3E748C" w:rsidR="003C1725" w:rsidRPr="00FC6A66" w:rsidRDefault="00986F37" w:rsidP="0045749A">
      <w:pPr>
        <w:spacing w:after="0" w:line="276" w:lineRule="auto"/>
        <w:rPr>
          <w:rFonts w:ascii="Arial" w:eastAsia="Times New Roman" w:hAnsi="Arial" w:cs="Arial"/>
          <w:b/>
          <w:bCs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Zavedením verzi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GT-line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prináša značk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do model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XCee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športovú príťažliv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ktorá vyvoláva sugestívny vizuálny a jazdný zážitok a povyšuje tento obľúbený model na </w:t>
      </w:r>
      <w:r w:rsidR="00F57ACA" w:rsidRPr="00FC6A66">
        <w:rPr>
          <w:rFonts w:ascii="Arial" w:eastAsia="Times New Roman" w:hAnsi="Arial" w:cs="Arial"/>
          <w:color w:val="000000"/>
          <w:lang w:val="sk-SK" w:eastAsia="en-GB"/>
        </w:rPr>
        <w:t xml:space="preserve">celko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novú úroveň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rihovára sa priamo tým zákazníkom, ktorí sa snažia o rovnováhu medzi srdcom a hlavou a vyberajú si praktické, priestranné</w:t>
      </w:r>
      <w:r w:rsidR="00F57ACA" w:rsidRPr="00FC6A66">
        <w:rPr>
          <w:rFonts w:ascii="Arial" w:eastAsia="Times New Roman" w:hAnsi="Arial" w:cs="Arial"/>
          <w:color w:val="000000"/>
          <w:lang w:val="sk-SK" w:eastAsia="en-GB"/>
        </w:rPr>
        <w:t xml:space="preserve"> a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bezpečné rodinné vozidlo s pútavým dizajnom a neuveriteľným výkonom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5036B4B0" w14:textId="77777777" w:rsidR="0045749A" w:rsidRPr="00FC6A66" w:rsidRDefault="0045749A" w:rsidP="003C1725">
      <w:pPr>
        <w:spacing w:after="0" w:line="276" w:lineRule="auto"/>
        <w:rPr>
          <w:rFonts w:ascii="Arial" w:eastAsia="Times New Roman" w:hAnsi="Arial" w:cs="Arial"/>
          <w:color w:val="000000"/>
          <w:lang w:val="sk-SK" w:eastAsia="en-GB"/>
        </w:rPr>
      </w:pPr>
    </w:p>
    <w:p w14:paraId="7E496078" w14:textId="682F93BB" w:rsidR="003C1725" w:rsidRPr="00FC6A66" w:rsidRDefault="003646A8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ýbav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GT-lin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bola v ostatn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>ý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ch rokoch zavedená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 xml:space="preserve">do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cel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 xml:space="preserve">ej zostavy vozidiel Kia s cieľom zvýšiť výkon a umocniť emocionálne spojenie s pohybom, ktorý je </w:t>
      </w:r>
      <w:r w:rsidR="00A23C82" w:rsidRPr="00FC6A66">
        <w:rPr>
          <w:rFonts w:ascii="Arial" w:eastAsia="Times New Roman" w:hAnsi="Arial" w:cs="Arial"/>
          <w:color w:val="000000"/>
          <w:lang w:val="sk-SK" w:eastAsia="en-GB"/>
        </w:rPr>
        <w:t xml:space="preserve">vlastný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 xml:space="preserve">DNA </w:t>
      </w:r>
      <w:r w:rsidR="00A23C82" w:rsidRPr="00FC6A66">
        <w:rPr>
          <w:rFonts w:ascii="Arial" w:eastAsia="Times New Roman" w:hAnsi="Arial" w:cs="Arial"/>
          <w:color w:val="000000"/>
          <w:lang w:val="sk-SK" w:eastAsia="en-GB"/>
        </w:rPr>
        <w:t xml:space="preserve">tejto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>značk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 xml:space="preserve">Pridanie výbavy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GT-line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 xml:space="preserve">do rad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="00C1601E" w:rsidRPr="00FC6A66">
        <w:rPr>
          <w:rFonts w:ascii="Arial" w:eastAsia="Times New Roman" w:hAnsi="Arial" w:cs="Arial"/>
          <w:color w:val="000000"/>
          <w:lang w:val="sk-SK" w:eastAsia="en-GB"/>
        </w:rPr>
        <w:t>je pre jednu z najobľúbenejších modelových rodín značky vzrušujúcou novink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006D9FF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01E5F5F7" w14:textId="5D004077" w:rsidR="003C1725" w:rsidRPr="00FC6A66" w:rsidRDefault="0035294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špecifikáci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GT-line </w:t>
      </w:r>
      <w:r w:rsidR="00730570" w:rsidRPr="00FC6A66">
        <w:rPr>
          <w:rFonts w:ascii="Arial" w:eastAsia="Times New Roman" w:hAnsi="Arial" w:cs="Arial"/>
          <w:color w:val="000000"/>
          <w:lang w:val="sk-SK" w:eastAsia="en-GB"/>
        </w:rPr>
        <w:t>obsahuje viacero športových prvkov, ktoré ju odlišujú od základného model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  <w:r w:rsidR="006901DF" w:rsidRPr="00FC6A66">
        <w:rPr>
          <w:rFonts w:ascii="Arial" w:eastAsia="Times New Roman" w:hAnsi="Arial" w:cs="Arial"/>
          <w:color w:val="000000"/>
          <w:lang w:val="sk-SK" w:eastAsia="en-GB"/>
        </w:rPr>
        <w:t xml:space="preserve"> Elegantný </w:t>
      </w:r>
      <w:r w:rsidR="00817C62" w:rsidRPr="00FC6A66">
        <w:rPr>
          <w:rFonts w:ascii="Arial" w:eastAsia="Times New Roman" w:hAnsi="Arial" w:cs="Arial"/>
          <w:color w:val="000000"/>
          <w:lang w:val="sk-SK" w:eastAsia="en-GB"/>
        </w:rPr>
        <w:t xml:space="preserve">dizajn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ig</w:t>
      </w:r>
      <w:r w:rsidR="00817C62" w:rsidRPr="00FC6A66">
        <w:rPr>
          <w:rFonts w:ascii="Arial" w:eastAsia="Times New Roman" w:hAnsi="Arial" w:cs="Arial"/>
          <w:color w:val="000000"/>
          <w:lang w:val="sk-SK" w:eastAsia="en-GB"/>
        </w:rPr>
        <w:t>rieho nosa lemuje novú prednú mriežk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B62351" w:rsidRPr="00FC6A66">
        <w:rPr>
          <w:rFonts w:ascii="Arial" w:eastAsia="Times New Roman" w:hAnsi="Arial" w:cs="Arial"/>
          <w:color w:val="000000"/>
          <w:lang w:val="sk-SK" w:eastAsia="en-GB"/>
        </w:rPr>
        <w:t xml:space="preserve"> zatiaľ čo športové spodné prívody vzduchu a bočné obloženie nárazníkov dodávajú prednej časti agresívnejší vzhľad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B62351" w:rsidRPr="00FC6A66">
        <w:rPr>
          <w:rFonts w:ascii="Arial" w:eastAsia="Times New Roman" w:hAnsi="Arial" w:cs="Arial"/>
          <w:color w:val="000000"/>
          <w:lang w:val="sk-SK" w:eastAsia="en-GB"/>
        </w:rPr>
        <w:t>Vzduchové clony s tmavou chrómovou povrchovou úpravou pomáhajú privádzať vzduch cez prednú časť vozidla s cieľom znížiť aerodynamický odpor a zvýšiť aerodynamickú účinn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 xml:space="preserve">Zadnej časti dominujú </w:t>
      </w:r>
      <w:r w:rsidR="00943AB3" w:rsidRPr="00FC6A66">
        <w:rPr>
          <w:rFonts w:ascii="Arial" w:eastAsia="Times New Roman" w:hAnsi="Arial" w:cs="Arial"/>
          <w:color w:val="000000"/>
          <w:lang w:val="sk-SK" w:eastAsia="en-GB"/>
        </w:rPr>
        <w:t xml:space="preserve">nové 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 xml:space="preserve">nápadné šesťuholníkové koncové svetlá LED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> š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ort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 xml:space="preserve">ový spodný difúzor vo farbe karosérie, ktoré dopĺňajú vynoven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odel a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 xml:space="preserve"> odlišujú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GT-line </w:t>
      </w:r>
      <w:r w:rsidR="001D77FD" w:rsidRPr="00FC6A66">
        <w:rPr>
          <w:rFonts w:ascii="Arial" w:eastAsia="Times New Roman" w:hAnsi="Arial" w:cs="Arial"/>
          <w:color w:val="000000"/>
          <w:lang w:val="sk-SK" w:eastAsia="en-GB"/>
        </w:rPr>
        <w:t>od všetkého ostatného na ulic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E19AE8A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6A49CB9C" w14:textId="1E7C2208" w:rsidR="003C1725" w:rsidRPr="00FC6A66" w:rsidRDefault="0035294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odel 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 xml:space="preserve">jazdí na elegantných 18-palcových diskoch kolies z ľahkých zliatin so strojom opracovaným povrchom, ktoré mu dodávajú atletickú príťažlivosť, zatiaľ čo prahy vo farbe 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karosér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>lesklé čierne strešné nosiče a spätné zrkadlá ešte viac umocňujú jeho aktívny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dynamic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>ký vzhľad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C150A99" w14:textId="78CA6B76" w:rsidR="003C1725" w:rsidRPr="00FC6A66" w:rsidRDefault="0035294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sz w:val="24"/>
          <w:szCs w:val="24"/>
          <w:lang w:val="sk-SK" w:eastAsia="en-GB"/>
        </w:rPr>
        <w:t xml:space="preserve"> </w:t>
      </w:r>
    </w:p>
    <w:p w14:paraId="3E444AC7" w14:textId="281F9D33" w:rsidR="003C1725" w:rsidRPr="00FC6A66" w:rsidRDefault="0035294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bude v ponuke </w:t>
      </w:r>
      <w:r w:rsidR="00C81502" w:rsidRPr="00FC6A66">
        <w:rPr>
          <w:rFonts w:ascii="Arial" w:eastAsia="Times New Roman" w:hAnsi="Arial" w:cs="Arial"/>
          <w:color w:val="000000"/>
          <w:lang w:val="sk-SK" w:eastAsia="en-GB"/>
        </w:rPr>
        <w:t>s</w:t>
      </w:r>
      <w:r w:rsidR="0099183E" w:rsidRPr="00FC6A66">
        <w:rPr>
          <w:rFonts w:ascii="Arial" w:eastAsia="Times New Roman" w:hAnsi="Arial" w:cs="Arial"/>
          <w:color w:val="000000"/>
          <w:lang w:val="sk-SK" w:eastAsia="en-GB"/>
        </w:rPr>
        <w:t xml:space="preserve"> možnosťou výber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2</w:t>
      </w:r>
      <w:r w:rsidR="0099183E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C81502" w:rsidRPr="00FC6A66">
        <w:rPr>
          <w:rFonts w:ascii="Arial" w:eastAsia="Times New Roman" w:hAnsi="Arial" w:cs="Arial"/>
          <w:color w:val="000000"/>
          <w:lang w:val="sk-SK" w:eastAsia="en-GB"/>
        </w:rPr>
        <w:t xml:space="preserve">farebných lakov v závislosti </w:t>
      </w:r>
      <w:r w:rsidR="00E87158" w:rsidRPr="00FC6A66">
        <w:rPr>
          <w:rFonts w:ascii="Arial" w:eastAsia="Times New Roman" w:hAnsi="Arial" w:cs="Arial"/>
          <w:color w:val="000000"/>
          <w:lang w:val="sk-SK" w:eastAsia="en-GB"/>
        </w:rPr>
        <w:t>o</w:t>
      </w:r>
      <w:r w:rsidR="00C81502" w:rsidRPr="00FC6A66">
        <w:rPr>
          <w:rFonts w:ascii="Arial" w:eastAsia="Times New Roman" w:hAnsi="Arial" w:cs="Arial"/>
          <w:color w:val="000000"/>
          <w:lang w:val="sk-SK" w:eastAsia="en-GB"/>
        </w:rPr>
        <w:t>d špecifikácie</w:t>
      </w:r>
      <w:r w:rsidR="00E87158" w:rsidRPr="00FC6A66">
        <w:rPr>
          <w:rFonts w:ascii="Arial" w:eastAsia="Times New Roman" w:hAnsi="Arial" w:cs="Arial"/>
          <w:color w:val="000000"/>
          <w:lang w:val="sk-SK" w:eastAsia="en-GB"/>
        </w:rPr>
        <w:t>. Medzi nimi budú aj tri nové</w:t>
      </w:r>
      <w:r w:rsidR="0099183E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E87158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3B0033" w:rsidRPr="00FC6A66">
        <w:rPr>
          <w:rFonts w:ascii="Arial" w:eastAsia="Times New Roman" w:hAnsi="Arial" w:cs="Arial"/>
          <w:color w:val="000000"/>
          <w:lang w:val="sk-SK" w:eastAsia="en-GB"/>
        </w:rPr>
        <w:t>veľmi výrazné farb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: 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 xml:space="preserve">žlt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Lemon Splash, 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 xml:space="preserve">zelen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eladon Spirit a</w:t>
      </w:r>
      <w:r w:rsidR="0062244B" w:rsidRPr="00FC6A66">
        <w:rPr>
          <w:rFonts w:ascii="Arial" w:eastAsia="Times New Roman" w:hAnsi="Arial" w:cs="Arial"/>
          <w:color w:val="000000"/>
          <w:lang w:val="sk-SK" w:eastAsia="en-GB"/>
        </w:rPr>
        <w:t xml:space="preserve"> oceľovosi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Yuca Steel Grey.</w:t>
      </w:r>
    </w:p>
    <w:p w14:paraId="7D985DB3" w14:textId="77777777" w:rsidR="003C1725" w:rsidRPr="00FC6A66" w:rsidRDefault="003C1725" w:rsidP="003C1725">
      <w:pPr>
        <w:rPr>
          <w:rFonts w:ascii="Arial" w:hAnsi="Arial" w:cs="Arial"/>
          <w:b/>
          <w:bCs/>
          <w:sz w:val="28"/>
          <w:szCs w:val="28"/>
          <w:lang w:val="sk-SK"/>
        </w:rPr>
      </w:pPr>
    </w:p>
    <w:p w14:paraId="3A119323" w14:textId="77777777" w:rsidR="0045749A" w:rsidRPr="00FC6A66" w:rsidRDefault="0045749A" w:rsidP="003C1725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</w:p>
    <w:p w14:paraId="5CF57ACD" w14:textId="3B63D67E" w:rsidR="003C1725" w:rsidRPr="00FC6A66" w:rsidRDefault="00352944" w:rsidP="003C1725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Dizajn interiéru</w:t>
      </w:r>
    </w:p>
    <w:p w14:paraId="565BE50D" w14:textId="71D5E8A3" w:rsidR="0045749A" w:rsidRPr="00FC6A66" w:rsidRDefault="003244B1" w:rsidP="0045749A">
      <w:pPr>
        <w:spacing w:after="0" w:line="240" w:lineRule="auto"/>
        <w:rPr>
          <w:rFonts w:ascii="Arial" w:eastAsia="Times New Roman" w:hAnsi="Arial" w:cs="Arial"/>
          <w:b/>
          <w:bCs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000000"/>
          <w:lang w:val="sk-SK" w:eastAsia="en-GB"/>
        </w:rPr>
        <w:t>Špičková ergonómia a kvalitné materiály poskytujú prvotriedne prostredie</w:t>
      </w:r>
    </w:p>
    <w:p w14:paraId="2EF787C8" w14:textId="47401C92" w:rsidR="003C1725" w:rsidRPr="00FC6A66" w:rsidRDefault="003244B1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o vnútri nového model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ia XCee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je tvarovaná stredová konzola, ktorá je </w:t>
      </w:r>
      <w:r w:rsidR="00834E6F" w:rsidRPr="00FC6A66">
        <w:rPr>
          <w:rFonts w:ascii="Arial" w:eastAsia="Times New Roman" w:hAnsi="Arial" w:cs="Arial"/>
          <w:color w:val="000000"/>
          <w:lang w:val="sk-SK" w:eastAsia="en-GB"/>
        </w:rPr>
        <w:t xml:space="preserve">miern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rientovaná smerom k vodičov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ďaka vyvýšenej polohe za volant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 zvýšenej svetlej výške oproti klasickém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atchback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u poskytuj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odičovi š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or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ejšiu polohu pri riadení a súčasne mu zaisťuje lepší výhľad na cestu pred seb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920BDF3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2823F942" w14:textId="6D2677C3" w:rsidR="003C1725" w:rsidRPr="00FC6A66" w:rsidRDefault="00C960C9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Od prístrojovej dosky sa oddeľuje „plávajúca“ dotyková obrazovka informačno-zábavného systému, zatiaľ čo spodná časť prístrojovej dosky obsahuje súbor dotykových tlačidiel, ovládačov a prepínačov na ovládanie hlasitosti zvuku, kúrenia a vetra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Tieto ovládacie prvky s mimoriadn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ergonom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kým rozložením a funkčnosťou sú prepracované tak, aby zlepšoval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inter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kci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umožňovali vodičom vykonávať rýchle zmeny prostredia kabíny bez toho, aby museli sp</w:t>
      </w:r>
      <w:r w:rsidR="007B50FE" w:rsidRPr="00FC6A66">
        <w:rPr>
          <w:rFonts w:ascii="Arial" w:eastAsia="Times New Roman" w:hAnsi="Arial" w:cs="Arial"/>
          <w:color w:val="000000"/>
          <w:lang w:val="sk-SK" w:eastAsia="en-GB"/>
        </w:rPr>
        <w:t xml:space="preserve">úšťať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či z cest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71E14A0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2809E1B8" w14:textId="1C1A19F5" w:rsidR="003C1725" w:rsidRPr="00FC6A66" w:rsidRDefault="00EA578A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 xml:space="preserve">prichádza s novými grafickými motívmi pr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2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3-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 xml:space="preserve">palcový digitálny prístrojový pan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Supervision, 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>ktorého dizajn možno prepojiť s jazdnými režimami vozidla.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 xml:space="preserve">Lesklý čierny panel prevodovky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4C3350" w:rsidRPr="00FC6A66">
        <w:rPr>
          <w:rFonts w:ascii="Arial" w:eastAsia="Times New Roman" w:hAnsi="Arial" w:cs="Arial"/>
          <w:color w:val="000000"/>
          <w:lang w:val="sk-SK" w:eastAsia="en-GB"/>
        </w:rPr>
        <w:t> nové spätné zrkadlo s tenkým rámčekom vylepšujú tvar i funkci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1E250E09" w14:textId="652D472B" w:rsidR="003C1725" w:rsidRPr="00FC6A66" w:rsidRDefault="00491C9C" w:rsidP="003C1725">
      <w:pPr>
        <w:spacing w:before="240"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ovrchovú úpravu celého interiéru tvoria dômyselné materiály príjemné na dotyk </w:t>
      </w:r>
      <w:r w:rsidR="00F61D2A" w:rsidRPr="00FC6A66">
        <w:rPr>
          <w:rFonts w:ascii="Arial" w:eastAsia="Times New Roman" w:hAnsi="Arial" w:cs="Arial"/>
          <w:color w:val="000000"/>
          <w:lang w:val="sk-SK" w:eastAsia="en-GB"/>
        </w:rPr>
        <w:t>a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matn</w:t>
      </w:r>
      <w:r w:rsidR="00F61D2A" w:rsidRPr="00FC6A66">
        <w:rPr>
          <w:rFonts w:ascii="Arial" w:eastAsia="Times New Roman" w:hAnsi="Arial" w:cs="Arial"/>
          <w:color w:val="000000"/>
          <w:lang w:val="sk-SK" w:eastAsia="en-GB"/>
        </w:rPr>
        <w:t xml:space="preserve">é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chrómov</w:t>
      </w:r>
      <w:r w:rsidR="00F61D2A" w:rsidRPr="00FC6A66">
        <w:rPr>
          <w:rFonts w:ascii="Arial" w:eastAsia="Times New Roman" w:hAnsi="Arial" w:cs="Arial"/>
          <w:color w:val="000000"/>
          <w:lang w:val="sk-SK" w:eastAsia="en-GB"/>
        </w:rPr>
        <w:t>é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obložen</w:t>
      </w:r>
      <w:r w:rsidR="00F61D2A" w:rsidRPr="00FC6A66">
        <w:rPr>
          <w:rFonts w:ascii="Arial" w:eastAsia="Times New Roman" w:hAnsi="Arial" w:cs="Arial"/>
          <w:color w:val="000000"/>
          <w:lang w:val="sk-SK" w:eastAsia="en-GB"/>
        </w:rPr>
        <w:t>ie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palubnej dosky dotvára kultivovanú a luxusnú atmosfér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áujemcovia o kúpu si môžu vybrať čalúnenie sedadiel z textilu, semiš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 syntet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ej kož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lebo pravej kož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E983FF8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01DAD8A0" w14:textId="09F793A5" w:rsidR="003C1725" w:rsidRPr="00FC6A66" w:rsidRDefault="00491C9C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Interiér má taktiež úprav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GT-line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s množstvom vylepšení, ktoré zodpovedajú športovému charakteru exteriéru vozidla. Patrí k nim motoristický volant v tvare písmena D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čierny poťah stropu kabín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C07DD6" w:rsidRPr="00FC6A66">
        <w:rPr>
          <w:rFonts w:ascii="Arial" w:eastAsia="Times New Roman" w:hAnsi="Arial" w:cs="Arial"/>
          <w:color w:val="000000"/>
          <w:lang w:val="sk-SK" w:eastAsia="en-GB"/>
        </w:rPr>
        <w:t>hlavica radiacej pák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C07DD6" w:rsidRPr="00FC6A66">
        <w:rPr>
          <w:rFonts w:ascii="Arial" w:eastAsia="Times New Roman" w:hAnsi="Arial" w:cs="Arial"/>
          <w:color w:val="000000"/>
          <w:lang w:val="sk-SK" w:eastAsia="en-GB"/>
        </w:rPr>
        <w:t xml:space="preserve">potiahnut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erfor</w:t>
      </w:r>
      <w:r w:rsidR="00C07DD6" w:rsidRPr="00FC6A66">
        <w:rPr>
          <w:rFonts w:ascii="Arial" w:eastAsia="Times New Roman" w:hAnsi="Arial" w:cs="Arial"/>
          <w:color w:val="000000"/>
          <w:lang w:val="sk-SK" w:eastAsia="en-GB"/>
        </w:rPr>
        <w:t xml:space="preserve">ovanou kožo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C07DD6" w:rsidRPr="00FC6A66">
        <w:rPr>
          <w:rFonts w:ascii="Arial" w:eastAsia="Times New Roman" w:hAnsi="Arial" w:cs="Arial"/>
          <w:color w:val="000000"/>
          <w:lang w:val="sk-SK" w:eastAsia="en-GB"/>
        </w:rPr>
        <w:t> š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eci</w:t>
      </w:r>
      <w:r w:rsidR="00C07DD6" w:rsidRPr="00FC6A66">
        <w:rPr>
          <w:rFonts w:ascii="Arial" w:eastAsia="Times New Roman" w:hAnsi="Arial" w:cs="Arial"/>
          <w:color w:val="000000"/>
          <w:lang w:val="sk-SK" w:eastAsia="en-GB"/>
        </w:rPr>
        <w:t xml:space="preserve">álny dizajn sedadi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GT-line.</w:t>
      </w:r>
    </w:p>
    <w:p w14:paraId="6D6325CE" w14:textId="77777777" w:rsidR="0045749A" w:rsidRPr="00FC6A66" w:rsidRDefault="0045749A" w:rsidP="0045749A">
      <w:pPr>
        <w:rPr>
          <w:rFonts w:ascii="Arial" w:hAnsi="Arial" w:cs="Arial"/>
          <w:lang w:val="sk-SK"/>
        </w:rPr>
      </w:pPr>
    </w:p>
    <w:p w14:paraId="43B52933" w14:textId="10BAE2E0" w:rsidR="003C1725" w:rsidRPr="00FC6A66" w:rsidRDefault="006A4679" w:rsidP="0045749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Riešenie exteriéru</w:t>
      </w:r>
    </w:p>
    <w:p w14:paraId="17FA506A" w14:textId="288C6C17" w:rsidR="003C1725" w:rsidRPr="00FC6A66" w:rsidRDefault="00C07DD6" w:rsidP="0045749A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hAnsi="Arial" w:cs="Arial"/>
          <w:b/>
          <w:bCs/>
          <w:lang w:val="sk-SK"/>
        </w:rPr>
        <w:t>Kabína a úložný priestor v športovej kompaktnej karosérii</w:t>
      </w:r>
    </w:p>
    <w:p w14:paraId="78EBB68A" w14:textId="76B8D926" w:rsidR="003C1725" w:rsidRPr="00FC6A66" w:rsidRDefault="00C07DD6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 xml:space="preserve">je navrhnutá tak, aby mala kabínu a úložný priestor väčšieh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odel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>u v športovejšej karosérii s kompaktnejšími rozmerm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sa nachádza priamo medzi päťdverový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atchback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 xml:space="preserve">om Ceed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 xml:space="preserve"> model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Sportage, </w:t>
      </w:r>
      <w:r w:rsidR="001C7837" w:rsidRPr="00FC6A66">
        <w:rPr>
          <w:rFonts w:ascii="Arial" w:eastAsia="Times New Roman" w:hAnsi="Arial" w:cs="Arial"/>
          <w:color w:val="000000"/>
          <w:lang w:val="sk-SK" w:eastAsia="en-GB"/>
        </w:rPr>
        <w:t>a napriek tomu dokáže poskytnúť porovnateľný vnútorný priestor a objem batožinového priestoru ako najpredávanejšie väčšie modely v Európ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5C6C9A4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363255A5" w14:textId="0998E9A6" w:rsidR="003C1725" w:rsidRPr="00FC6A66" w:rsidRDefault="001C7837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S celkovou dĺžkou 4 395 mm je nová Kia XCeed o 85 mm dlhšia ako päťdverový hatchback Ceed a o 120 mm kompaktnejšia ako Sportag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j maximálna výška strechy 1 495 mm zároveň znamená, že je 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8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yššia ak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eed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55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ižšia ak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Sportage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takže vodičom </w:t>
      </w:r>
      <w:r w:rsidR="00D642F2" w:rsidRPr="00FC6A66">
        <w:rPr>
          <w:rFonts w:ascii="Arial" w:eastAsia="Times New Roman" w:hAnsi="Arial" w:cs="Arial"/>
          <w:color w:val="000000"/>
          <w:lang w:val="sk-SK" w:eastAsia="en-GB"/>
        </w:rPr>
        <w:t xml:space="preserve">poskytuj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nižšie ťažisko ako jej vyšší súrodenec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440C7634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2D1F8BDF" w14:textId="192B59C6" w:rsidR="003C1725" w:rsidRPr="00FC6A66" w:rsidRDefault="00D642F2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núka veľkorysý vnútorný priestor pre cestujúcich na predných aj zadných sedadlá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ďaka vzťažnému bodu bedrového kĺbu zvýšenému až 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re každé sedadlo v porovnaní s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atchback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m Ceed majú vodiči okrem ľahšieho nastupovania a vystupovania aj vyvýšenú polohu pri riaden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resklená plocha v tvare polmesiaca a línia strechy v štýl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fastback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D94D92" w:rsidRPr="00FC6A66">
        <w:rPr>
          <w:rFonts w:ascii="Arial" w:eastAsia="Times New Roman" w:hAnsi="Arial" w:cs="Arial"/>
          <w:color w:val="000000"/>
          <w:lang w:val="sk-SK" w:eastAsia="en-GB"/>
        </w:rPr>
        <w:t>zaisť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ujú cestujúcim vzadu svetlejší a vzdušnejší priestor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 viac priestoru nad hlavou než ostatní konkurenti v triede kompaktných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rossove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E45C1D4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4529B75C" w14:textId="050ABA82" w:rsidR="003C1725" w:rsidRPr="00FC6A66" w:rsidRDefault="008B37D9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bjem batožinového priestoru v novom modeli Kia XCeed dosahuje 426 litrov (VDA) a po sklopení zadných sedadiel </w:t>
      </w:r>
      <w:r w:rsidR="003C62E7" w:rsidRPr="00FC6A66">
        <w:rPr>
          <w:rFonts w:ascii="Arial" w:eastAsia="Times New Roman" w:hAnsi="Arial" w:cs="Arial"/>
          <w:color w:val="000000"/>
          <w:lang w:val="sk-SK" w:eastAsia="en-GB"/>
        </w:rPr>
        <w:t>až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1 378 litr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V</w:t>
      </w:r>
      <w:r w:rsidR="00451A7A" w:rsidRPr="00FC6A66">
        <w:rPr>
          <w:rFonts w:ascii="Arial" w:eastAsia="Times New Roman" w:hAnsi="Arial" w:cs="Arial"/>
          <w:color w:val="000000"/>
          <w:lang w:val="sk-SK" w:eastAsia="en-GB"/>
        </w:rPr>
        <w:t>šestrannosť za</w:t>
      </w:r>
      <w:r w:rsidR="002E2AC3" w:rsidRPr="00FC6A66">
        <w:rPr>
          <w:rFonts w:ascii="Arial" w:eastAsia="Times New Roman" w:hAnsi="Arial" w:cs="Arial"/>
          <w:color w:val="000000"/>
          <w:lang w:val="sk-SK" w:eastAsia="en-GB"/>
        </w:rPr>
        <w:t>ruč</w:t>
      </w:r>
      <w:r w:rsidR="00451A7A" w:rsidRPr="00FC6A66">
        <w:rPr>
          <w:rFonts w:ascii="Arial" w:eastAsia="Times New Roman" w:hAnsi="Arial" w:cs="Arial"/>
          <w:color w:val="000000"/>
          <w:lang w:val="sk-SK" w:eastAsia="en-GB"/>
        </w:rPr>
        <w:t xml:space="preserve">ujú aj sklápacie zadné sedadlá delené v pomer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40:20:40, </w:t>
      </w:r>
      <w:r w:rsidR="00451A7A" w:rsidRPr="00FC6A66">
        <w:rPr>
          <w:rFonts w:ascii="Arial" w:eastAsia="Times New Roman" w:hAnsi="Arial" w:cs="Arial"/>
          <w:color w:val="000000"/>
          <w:lang w:val="sk-SK" w:eastAsia="en-GB"/>
        </w:rPr>
        <w:t xml:space="preserve">inteligentné elektrické ovládanie dverí batožinového priestoru s nastavením výšky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451A7A" w:rsidRPr="00FC6A66">
        <w:rPr>
          <w:rFonts w:ascii="Arial" w:eastAsia="Times New Roman" w:hAnsi="Arial" w:cs="Arial"/>
          <w:color w:val="000000"/>
          <w:lang w:val="sk-SK" w:eastAsia="en-GB"/>
        </w:rPr>
        <w:t> dvojstupňová podlaha batožinového priestoru, ktorú je možné posunúť hore alebo dolu, a získať tak buď viac miesta alebo skrytý úložný priestor pod podlah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T</w:t>
      </w:r>
      <w:r w:rsidR="00451A7A" w:rsidRPr="00FC6A66">
        <w:rPr>
          <w:rFonts w:ascii="Arial" w:eastAsia="Times New Roman" w:hAnsi="Arial" w:cs="Arial"/>
          <w:color w:val="000000"/>
          <w:lang w:val="sk-SK" w:eastAsia="en-GB"/>
        </w:rPr>
        <w:t>áto vyššia podlaha tiež zlepšuje ergonómiu pri presúvaní batožiny do vozidla a z vozidl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19BBACB5" w14:textId="77777777" w:rsidR="0045749A" w:rsidRPr="00FC6A66" w:rsidRDefault="0045749A" w:rsidP="0045749A">
      <w:pPr>
        <w:rPr>
          <w:rFonts w:ascii="Arial" w:hAnsi="Arial" w:cs="Arial"/>
          <w:b/>
          <w:bCs/>
          <w:sz w:val="28"/>
          <w:szCs w:val="28"/>
          <w:lang w:val="sk-SK"/>
        </w:rPr>
      </w:pPr>
    </w:p>
    <w:p w14:paraId="6C6C19FD" w14:textId="74EE1E05" w:rsidR="003C1725" w:rsidRPr="00FC6A66" w:rsidRDefault="00B20A13" w:rsidP="0045749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Pokročilé pohonné jednotky</w:t>
      </w:r>
    </w:p>
    <w:p w14:paraId="0A2DE963" w14:textId="7F503BA0" w:rsidR="003C1725" w:rsidRPr="00FC6A66" w:rsidRDefault="00B20A13" w:rsidP="0045749A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hAnsi="Arial" w:cs="Arial"/>
          <w:b/>
          <w:bCs/>
          <w:lang w:val="sk-SK"/>
        </w:rPr>
        <w:t xml:space="preserve">Zážihové, vznetové, MHEV a PHEV pohonné jednotky, ktoré vyhovejú každej </w:t>
      </w:r>
      <w:r w:rsidR="00854783" w:rsidRPr="00FC6A66">
        <w:rPr>
          <w:rFonts w:ascii="Arial" w:hAnsi="Arial" w:cs="Arial"/>
          <w:b/>
          <w:bCs/>
          <w:lang w:val="sk-SK"/>
        </w:rPr>
        <w:t>potrebe</w:t>
      </w:r>
    </w:p>
    <w:p w14:paraId="1E5F32CA" w14:textId="20D1A36A" w:rsidR="003C1725" w:rsidRPr="00FC6A66" w:rsidRDefault="00B20A13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ú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i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háňa rad preplňovaných zážihových motorov s rýchlymi otáčkami, z ktorých väčšina disponuje technológiou pol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ybri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ného pohon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zatiaľ čo pokročilé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lug-in hybri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é hnacie ústrojenstvo umožňuje vodičom využívať výhody rozsiahlej bezemisnej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obility.</w:t>
      </w:r>
    </w:p>
    <w:p w14:paraId="452C2F39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4B1C6E41" w14:textId="3627B5A7" w:rsidR="003C1725" w:rsidRPr="00FC6A66" w:rsidRDefault="008978CF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Vo vynovenom rade modelov XCeed sú v ponuke tri preplňované zážihové motory s priamym vstrekovaním paliva (T-GDi)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Trojvalcov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0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ý moto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T-GDi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dod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20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k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ýkonu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72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N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rútiaceho moment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zatiaľ čo štvorvalcov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5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ý moto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T-GDi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vyvinie výkon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60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k a dod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53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N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rútiaceho moment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re najvýkonnejší variant XCeed je v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nuke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j výkonn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ý moto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T-GDi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>to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ý sa nachádza aj v modeloch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eed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ProCeed GT. 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>Tento r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>obustný motor</w:t>
      </w:r>
      <w:r w:rsidR="00591CC4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>s výkonom 204 k a krútiacim momentom 265 Nm v širokom rozsahu otáčok dokonale zodpovedá tomu, že vozidlu sa darí v rôznych jazdných situáciá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 xml:space="preserve">Pri spojení so sedemstupňovou dvojspojkovou prevodovkou dokáže zrýchliť z nuly 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00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 xml:space="preserve">m z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7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5</w:t>
      </w:r>
      <w:r w:rsidR="00E92823" w:rsidRPr="00FC6A66">
        <w:rPr>
          <w:rFonts w:ascii="Arial" w:eastAsia="Times New Roman" w:hAnsi="Arial" w:cs="Arial"/>
          <w:color w:val="000000"/>
          <w:lang w:val="sk-SK" w:eastAsia="en-GB"/>
        </w:rPr>
        <w:t> sekund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1CBE9792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56C97B5A" w14:textId="07130159" w:rsidR="003C1725" w:rsidRPr="00FC6A66" w:rsidRDefault="00B929ED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ý model XCeed je ideálny pre vodičov, ktorí pravidelne jazdia </w:t>
      </w:r>
      <w:r w:rsidR="005050D3" w:rsidRPr="00FC6A66">
        <w:rPr>
          <w:rFonts w:ascii="Arial" w:eastAsia="Times New Roman" w:hAnsi="Arial" w:cs="Arial"/>
          <w:color w:val="000000"/>
          <w:lang w:val="sk-SK" w:eastAsia="en-GB"/>
        </w:rPr>
        <w:t xml:space="preserve">na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dlhé vzdialenosti,</w:t>
      </w:r>
      <w:r w:rsidR="001D50C8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5050D3" w:rsidRPr="00FC6A66">
        <w:rPr>
          <w:rFonts w:ascii="Arial" w:eastAsia="Times New Roman" w:hAnsi="Arial" w:cs="Arial"/>
          <w:color w:val="000000"/>
          <w:lang w:val="sk-SK" w:eastAsia="en-GB"/>
        </w:rPr>
        <w:t xml:space="preserve">a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 dispozícii aj s úsporným vznetovým polohybridným elektrickým pohonom (MHEV)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ento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ý vznetový moto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možno spojiť so šesťstupňovou manuálnou prevodovkou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 xml:space="preserve">, kedy dod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36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> k výkonu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80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Nm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 xml:space="preserve"> krútiaceho moment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5B62BE" w:rsidRPr="00FC6A66">
        <w:rPr>
          <w:rFonts w:ascii="Arial" w:eastAsia="Times New Roman" w:hAnsi="Arial" w:cs="Arial"/>
          <w:color w:val="000000"/>
          <w:lang w:val="sk-SK" w:eastAsia="en-GB"/>
        </w:rPr>
        <w:t>alebo 320 Nm krútiaceho momentu vo verzii so sedemstupňovou dvojspojkovou prevodovk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A8E1832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0842EA3E" w14:textId="03F2F294" w:rsidR="003C1725" w:rsidRPr="00FC6A66" w:rsidRDefault="00345461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MHEV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dopĺňa krútiaci moment motora energiou z kompaktného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8-vol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éh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l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iov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-i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ó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n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éh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polym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érového akumulátora, ktorý je teraz v ponuke už v celej rodine model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Zaveden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ím </w:t>
      </w:r>
      <w:r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novej polohybridnej technológie pohonu do celého modernizovaného radu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XCeed 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sa znížili emisie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CO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vertAlign w:val="subscript"/>
          <w:lang w:val="sk-SK" w:eastAsia="en-GB"/>
        </w:rPr>
        <w:t>2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 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o 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10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percent (NEDC 2.0, 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kombinovaný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cy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klus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)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v závislosti od 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lastRenderedPageBreak/>
        <w:t>štýlu karosérie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, </w:t>
      </w:r>
      <w:r w:rsidR="0027373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výberu prevodovky, výkonu motora a špecifikácie vozidla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. </w:t>
      </w:r>
      <w:r w:rsidR="0001677D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Dôležité je, že zatiaľ čo použitie technológie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MHEV </w:t>
      </w:r>
      <w:r w:rsidR="0001677D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znižuje spotrebu paliva, výkon motora zostáva rovnaký ako predtým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.</w:t>
      </w:r>
    </w:p>
    <w:p w14:paraId="0A210938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306B61C4" w14:textId="6212DCBF" w:rsidR="003C1725" w:rsidRPr="00FC6A66" w:rsidRDefault="0075234F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Namiesto hydraulického ovládania je model XCeed vybavený inteligentnou manuálnou prevodovkou (iMT), ktorá funguje výlučne elektronicky a je priamo integrovaná do hnacieho ústrojenstva EcoDynamics+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Systém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iMT </w:t>
      </w:r>
      <w:r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spolupracuje s polohybridným generátorom zapaľovania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(MHSG)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, ktorý vypne motor, keď vozidlo dobieha až do zastavenia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. </w:t>
      </w:r>
      <w:r w:rsidR="0069679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Úsporný 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režim</w:t>
      </w:r>
      <w:r w:rsidR="0069679B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jazdy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„Eco“, ktorý je v modeli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XCeed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predvolený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, 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umožňuje aj krátke obdobia jazdy zotrvačnosťou s </w:t>
      </w:r>
      <w:r w:rsidR="00F1464D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„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vypnutým motorom</w:t>
      </w:r>
      <w:r w:rsidR="00F1464D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rýchlosťou až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125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km/h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 a plynule sa znovu aktivuje, keď vodič zošliapne plynový pedál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, br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zdu alebo spojku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. 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Tento systém prispieva k celkovému zníženiu spotreby paliva vozidla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MHEV 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 xml:space="preserve">a v reálnych jazdných podmienkach znižuje emisie 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CO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vertAlign w:val="subscript"/>
          <w:lang w:val="sk-SK" w:eastAsia="en-GB"/>
        </w:rPr>
        <w:t>2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 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približne o 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3</w:t>
      </w:r>
      <w:r w:rsidR="00155530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shd w:val="clear" w:color="auto" w:fill="FFFFFF"/>
          <w:lang w:val="sk-SK" w:eastAsia="en-GB"/>
        </w:rPr>
        <w:t>%.</w:t>
      </w:r>
    </w:p>
    <w:p w14:paraId="22926D6D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</w:p>
    <w:p w14:paraId="667CC48A" w14:textId="6D58DFFB" w:rsidR="003C1725" w:rsidRPr="00FC6A66" w:rsidRDefault="00521143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 novom modeli XCeed je opäť v ponuke </w:t>
      </w:r>
      <w:r w:rsidR="00E37930" w:rsidRPr="00FC6A66">
        <w:rPr>
          <w:rFonts w:ascii="Arial" w:eastAsia="Times New Roman" w:hAnsi="Arial" w:cs="Arial"/>
          <w:color w:val="000000"/>
          <w:lang w:val="sk-SK" w:eastAsia="en-GB"/>
        </w:rPr>
        <w:t>vysoko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účinný plug-in hybridný pohon (PHEV), v ktorom sa spáj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8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9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Wh l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ítiovo-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polym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érový akumulátor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elektromotor s výkon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5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W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 účinný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vý štvorvalcový motor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GDI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„Kappa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 xml:space="preserve">Pri spojení so šesťstupňovou dvojspojkovou prevodovko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(6DCT)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 xml:space="preserve"> prenáša sústav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PHEV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 xml:space="preserve">na predné kolesá až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41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 k výkonu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265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Nm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krútiaceho moment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 xml:space="preserve">pričom vodiči majú k dispozícii aj plne elektrický dojazd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8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m,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 xml:space="preserve">čo zodpoved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0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 jazdy v mest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544C7" w:rsidRPr="00FC6A66">
        <w:rPr>
          <w:rFonts w:ascii="Arial" w:eastAsia="Times New Roman" w:hAnsi="Arial" w:cs="Arial"/>
          <w:color w:val="000000"/>
          <w:lang w:val="sk-SK" w:eastAsia="en-GB"/>
        </w:rPr>
        <w:t>Vďaka tomu budú môcť absolvovať väčšinu každodenných jázd a krátkeho dochádzania do práce výlučne na elektrický pohon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5B8CC915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430B1A7F" w14:textId="5D9A556F" w:rsidR="003C1725" w:rsidRPr="00FC6A66" w:rsidRDefault="007544C7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Šesťstupňová manuálna prevodovka je v ponuke n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0-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5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vých zážihových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varian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ch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-lit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v</w:t>
      </w:r>
      <w:r w:rsidR="000E367A" w:rsidRPr="00FC6A66">
        <w:rPr>
          <w:rFonts w:ascii="Arial" w:eastAsia="Times New Roman" w:hAnsi="Arial" w:cs="Arial"/>
          <w:color w:val="000000"/>
          <w:lang w:val="sk-SK" w:eastAsia="en-GB"/>
        </w:rPr>
        <w:t>ých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vznetov</w:t>
      </w:r>
      <w:r w:rsidR="000E367A" w:rsidRPr="00FC6A66">
        <w:rPr>
          <w:rFonts w:ascii="Arial" w:eastAsia="Times New Roman" w:hAnsi="Arial" w:cs="Arial"/>
          <w:color w:val="000000"/>
          <w:lang w:val="sk-SK" w:eastAsia="en-GB"/>
        </w:rPr>
        <w:t>ých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model</w:t>
      </w:r>
      <w:r w:rsidR="000E367A" w:rsidRPr="00FC6A66">
        <w:rPr>
          <w:rFonts w:ascii="Arial" w:eastAsia="Times New Roman" w:hAnsi="Arial" w:cs="Arial"/>
          <w:color w:val="000000"/>
          <w:lang w:val="sk-SK" w:eastAsia="en-GB"/>
        </w:rPr>
        <w:t>o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 xml:space="preserve">zatiaľ čo sedemstupňová dvojspojková prevodovka je voľbou pre verzie s motorm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5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l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-GDi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 xml:space="preserve">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l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-GDi a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1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,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6-litr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ové vznetové verz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D27897" w:rsidRPr="00FC6A66">
        <w:rPr>
          <w:rFonts w:ascii="Arial" w:eastAsia="Times New Roman" w:hAnsi="Arial" w:cs="Arial"/>
          <w:color w:val="000000"/>
          <w:lang w:val="sk-SK" w:eastAsia="en-GB"/>
        </w:rPr>
        <w:t>Plug-in hybridný model XCeed s objemom 1,6 litra je v ponuke len so šesťstupňovou dvojspojkovou prevodovk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422AB980" w14:textId="77777777" w:rsidR="0045749A" w:rsidRPr="00FC6A66" w:rsidRDefault="0045749A" w:rsidP="0045749A">
      <w:pPr>
        <w:rPr>
          <w:rFonts w:ascii="Arial" w:hAnsi="Arial" w:cs="Arial"/>
          <w:b/>
          <w:bCs/>
          <w:sz w:val="28"/>
          <w:szCs w:val="28"/>
          <w:lang w:val="sk-SK"/>
        </w:rPr>
      </w:pPr>
    </w:p>
    <w:p w14:paraId="1C045B3F" w14:textId="153F91C2" w:rsidR="003C1725" w:rsidRPr="00FC6A66" w:rsidRDefault="00A70E6F" w:rsidP="0045749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Jazdné vlastnosti a ovládateľnosť</w:t>
      </w:r>
    </w:p>
    <w:p w14:paraId="6E2D42F2" w14:textId="497E0E58" w:rsidR="003C1725" w:rsidRPr="00FC6A66" w:rsidRDefault="008D7004" w:rsidP="0045749A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hAnsi="Arial" w:cs="Arial"/>
          <w:b/>
          <w:bCs/>
          <w:lang w:val="sk-SK"/>
        </w:rPr>
        <w:t>XCeed zaujme vodičov športovým ovládaním a pohodlnou a suverénnou jazdou</w:t>
      </w:r>
    </w:p>
    <w:p w14:paraId="596E2D8E" w14:textId="51E39C2B" w:rsidR="003C1725" w:rsidRPr="00FC6A66" w:rsidRDefault="008D700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Jazdné vlastnosti a ovládateľnosť nového modelu XCeed vyvinuli európske inžinierske tímy spoločnosti Kia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, aby vodičo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aist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ili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maximálne pohodli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>e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a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 aktívn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apojeni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a každých podmienok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apriek zvýšenej svetlej výške je nový mod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="00CB1263" w:rsidRPr="00FC6A66">
        <w:rPr>
          <w:rFonts w:ascii="Arial" w:eastAsia="Times New Roman" w:hAnsi="Arial" w:cs="Arial"/>
          <w:color w:val="000000"/>
          <w:lang w:val="sk-SK" w:eastAsia="en-GB"/>
        </w:rPr>
        <w:t xml:space="preserve">navrhnutý tak, aby </w:t>
      </w:r>
      <w:r w:rsidR="00EE1FF7" w:rsidRPr="00FC6A66">
        <w:rPr>
          <w:rFonts w:ascii="Arial" w:eastAsia="Times New Roman" w:hAnsi="Arial" w:cs="Arial"/>
          <w:color w:val="000000"/>
          <w:lang w:val="sk-SK" w:eastAsia="en-GB"/>
        </w:rPr>
        <w:t xml:space="preserve">sa podmanivo riadil; zaisťuje to 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na mieru </w:t>
      </w:r>
      <w:r w:rsidR="00EE1FF7" w:rsidRPr="00FC6A66">
        <w:rPr>
          <w:rFonts w:ascii="Arial" w:eastAsia="Times New Roman" w:hAnsi="Arial" w:cs="Arial"/>
          <w:color w:val="000000"/>
          <w:lang w:val="sk-SK" w:eastAsia="en-GB"/>
        </w:rPr>
        <w:t>vyladen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é </w:t>
      </w:r>
      <w:r w:rsidR="00EE1FF7" w:rsidRPr="00FC6A66">
        <w:rPr>
          <w:rFonts w:ascii="Arial" w:eastAsia="Times New Roman" w:hAnsi="Arial" w:cs="Arial"/>
          <w:color w:val="000000"/>
          <w:lang w:val="sk-SK" w:eastAsia="en-GB"/>
        </w:rPr>
        <w:t>odpruženi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>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EE1FF7" w:rsidRPr="00FC6A66">
        <w:rPr>
          <w:rFonts w:ascii="Arial" w:eastAsia="Times New Roman" w:hAnsi="Arial" w:cs="Arial"/>
          <w:color w:val="000000"/>
          <w:lang w:val="sk-SK" w:eastAsia="en-GB"/>
        </w:rPr>
        <w:t>kompaktné vonkajšie rozmer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EE1FF7" w:rsidRPr="00FC6A66">
        <w:rPr>
          <w:rFonts w:ascii="Arial" w:eastAsia="Times New Roman" w:hAnsi="Arial" w:cs="Arial"/>
          <w:color w:val="000000"/>
          <w:lang w:val="sk-SK" w:eastAsia="en-GB"/>
        </w:rPr>
        <w:t>nižšie ťažisko a nižšia hmotn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72D6934C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2CDDCE56" w14:textId="54E54CEA" w:rsidR="003C1725" w:rsidRPr="00FC6A66" w:rsidRDefault="00574FE6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Kia XCeed je v zostave modelov Ceed jedinečná prednými hydraulickými dorazmi spätného rázu, ktorými je štandardne vybavená predná náprava všetkých model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529F6" w:rsidRPr="00FC6A66">
        <w:rPr>
          <w:rFonts w:ascii="Arial" w:eastAsia="Times New Roman" w:hAnsi="Arial" w:cs="Arial"/>
          <w:color w:val="000000"/>
          <w:lang w:val="sk-SK" w:eastAsia="en-GB"/>
        </w:rPr>
        <w:t>Gumový dorazový prvok pláva v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hydraulic</w:t>
      </w:r>
      <w:r w:rsidR="001529F6" w:rsidRPr="00FC6A66">
        <w:rPr>
          <w:rFonts w:ascii="Arial" w:eastAsia="Times New Roman" w:hAnsi="Arial" w:cs="Arial"/>
          <w:color w:val="000000"/>
          <w:lang w:val="sk-SK" w:eastAsia="en-GB"/>
        </w:rPr>
        <w:t>kej kvapaline v tlmičo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1529F6" w:rsidRPr="00FC6A66">
        <w:rPr>
          <w:rFonts w:ascii="Arial" w:eastAsia="Times New Roman" w:hAnsi="Arial" w:cs="Arial"/>
          <w:color w:val="000000"/>
          <w:lang w:val="sk-SK" w:eastAsia="en-GB"/>
        </w:rPr>
        <w:t>a zabezpečuje tak veľmi poddajnú jazdu na nekvalitnom povrch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529F6" w:rsidRPr="00FC6A66">
        <w:rPr>
          <w:rFonts w:ascii="Arial" w:eastAsia="Times New Roman" w:hAnsi="Arial" w:cs="Arial"/>
          <w:color w:val="000000"/>
          <w:lang w:val="sk-SK" w:eastAsia="en-GB"/>
        </w:rPr>
        <w:t xml:space="preserve">Vozidlo </w:t>
      </w:r>
      <w:r w:rsidR="00E74130" w:rsidRPr="00FC6A66">
        <w:rPr>
          <w:rFonts w:ascii="Arial" w:eastAsia="Times New Roman" w:hAnsi="Arial" w:cs="Arial"/>
          <w:color w:val="000000"/>
          <w:lang w:val="sk-SK" w:eastAsia="en-GB"/>
        </w:rPr>
        <w:t>je navrhnuté tak, aby absorbovalo aj veľké nárazy pruženia s plynulou a progresívnou odozvou, čím sa zabráni poskakovaniu karosérie, keď sa pruženie po rýchlom stlačení samo usad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E74130" w:rsidRPr="00FC6A66">
        <w:rPr>
          <w:rFonts w:ascii="Arial" w:eastAsia="Times New Roman" w:hAnsi="Arial" w:cs="Arial"/>
          <w:color w:val="000000"/>
          <w:lang w:val="sk-SK" w:eastAsia="en-GB"/>
        </w:rPr>
        <w:t>Prispieva tiež k citlivejšiemu riadeniu a lepšiemu celkovému ovládaniu karosérie a zároveň znižuje hluk z odpruženia na nerovnostia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5441794E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6ED78AC9" w14:textId="41DFC75D" w:rsidR="003C1725" w:rsidRPr="00FC6A66" w:rsidRDefault="00D45B7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ružiny model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XCee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sú mäkšie 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7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% 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vpredu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4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%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  vzadu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 vďaka čomu zabezpečujú vyššiu mieru komfortu a 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tability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za každých podmienok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>. D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ynam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ý</w:t>
      </w:r>
      <w:r w:rsidR="002B3BBF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tlmič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zadného priečneho nosníka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ďalej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tláča hluk z cesty a vibrácie konštrukcie počas jazd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5DF43EF9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 </w:t>
      </w:r>
    </w:p>
    <w:p w14:paraId="7E20BD55" w14:textId="68421F14" w:rsidR="003C1725" w:rsidRPr="00FC6A66" w:rsidRDefault="00D45B74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Elektronická riadiaca jednotk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(ECU)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 ktorá riadi motor elektrického posilňovača riadenia, je vyladená tak, aby poskytovala rýchlejšiu počiatočnú reakciu na vstupy riade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16BDE" w:rsidRPr="00FC6A66">
        <w:rPr>
          <w:rFonts w:ascii="Arial" w:eastAsia="Times New Roman" w:hAnsi="Arial" w:cs="Arial"/>
          <w:color w:val="000000"/>
          <w:lang w:val="sk-SK" w:eastAsia="en-GB"/>
        </w:rPr>
        <w:t>V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odičov tak potešia </w:t>
      </w:r>
      <w:r w:rsidR="00116BDE" w:rsidRPr="00FC6A66">
        <w:rPr>
          <w:rFonts w:ascii="Arial" w:eastAsia="Times New Roman" w:hAnsi="Arial" w:cs="Arial"/>
          <w:color w:val="000000"/>
          <w:lang w:val="sk-SK" w:eastAsia="en-GB"/>
        </w:rPr>
        <w:t>rýchle reakcie riadenia a znížen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á</w:t>
      </w:r>
      <w:r w:rsidR="00116BDE" w:rsidRPr="00FC6A66">
        <w:rPr>
          <w:rFonts w:ascii="Arial" w:eastAsia="Times New Roman" w:hAnsi="Arial" w:cs="Arial"/>
          <w:color w:val="000000"/>
          <w:lang w:val="sk-SK" w:eastAsia="en-GB"/>
        </w:rPr>
        <w:t xml:space="preserve"> úroveň nakláňania karosér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16BDE" w:rsidRPr="00FC6A66">
        <w:rPr>
          <w:rFonts w:ascii="Arial" w:eastAsia="Times New Roman" w:hAnsi="Arial" w:cs="Arial"/>
          <w:color w:val="000000"/>
          <w:lang w:val="sk-SK" w:eastAsia="en-GB"/>
        </w:rPr>
        <w:t>Miera asistencie, ktorú poskytuje motor posilňovača riadenia, zabezpečuje o niečo ľahšie celkové riadenie, aby sa znížila únava vodiča na dlhších cestách a pri nízkej rýchlost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490C4EC7" w14:textId="746EB96D" w:rsidR="003C1725" w:rsidRPr="00FC6A66" w:rsidRDefault="00E033BE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voľby jazdného režimu od spoločnosti Kia umožňuje vodičom jemne si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do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ladiť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zážitok z jazdy a</w:t>
      </w:r>
      <w:r w:rsidR="00284CB6" w:rsidRPr="00FC6A66">
        <w:rPr>
          <w:rFonts w:ascii="Arial" w:eastAsia="Times New Roman" w:hAnsi="Arial" w:cs="Arial"/>
          <w:color w:val="000000"/>
          <w:lang w:val="sk-SK" w:eastAsia="en-GB"/>
        </w:rPr>
        <w:t> nastaviť si váhu riade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284CB6" w:rsidRPr="00FC6A66">
        <w:rPr>
          <w:rFonts w:ascii="Arial" w:eastAsia="Times New Roman" w:hAnsi="Arial" w:cs="Arial"/>
          <w:color w:val="000000"/>
          <w:lang w:val="sk-SK" w:eastAsia="en-GB"/>
        </w:rPr>
        <w:t xml:space="preserve">odozvu 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 xml:space="preserve">plynového </w:t>
      </w:r>
      <w:r w:rsidR="00284CB6" w:rsidRPr="00FC6A66">
        <w:rPr>
          <w:rFonts w:ascii="Arial" w:eastAsia="Times New Roman" w:hAnsi="Arial" w:cs="Arial"/>
          <w:color w:val="000000"/>
          <w:lang w:val="sk-SK" w:eastAsia="en-GB"/>
        </w:rPr>
        <w:t xml:space="preserve">pedála 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>a 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– 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>v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 xml:space="preserve">prípade modelov vybavených dvojspojkovou prevodovkou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– 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>reakcie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D115DF" w:rsidRPr="00FC6A66">
        <w:rPr>
          <w:rFonts w:ascii="Arial" w:eastAsia="Times New Roman" w:hAnsi="Arial" w:cs="Arial"/>
          <w:color w:val="000000"/>
          <w:lang w:val="sk-SK" w:eastAsia="en-GB"/>
        </w:rPr>
        <w:t>na zmeny prevodových stupňov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 xml:space="preserve">Spomedzi režimov jazdy majú vodiči na výber režimy 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Eco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Normal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a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port</w:t>
      </w:r>
      <w:r w:rsidR="00521143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. V športovom režime 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port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 xml:space="preserve">“ sa mierne skracuje čas reakcie na akceleráci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 riadenie sa upravuje tak, aby ponúkalo dodatočnú hmotnosť a rozhodnejšiu odozvu na vstupy vodiča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R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ežim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bežnej jazdy 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Normal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 xml:space="preserve">umožňuje vodičom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v 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maximálne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>j miere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 xml:space="preserve"> využiť potenciál pohodlnej a uvoľnenej ustálenej jazd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A napokon úsporný režim 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Eco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771E0B" w:rsidRPr="00FC6A66">
        <w:rPr>
          <w:rFonts w:ascii="Arial" w:eastAsia="Times New Roman" w:hAnsi="Arial" w:cs="Arial"/>
          <w:color w:val="000000"/>
          <w:lang w:val="sk-SK" w:eastAsia="en-GB"/>
        </w:rPr>
        <w:t xml:space="preserve">je určený na to, aby </w:t>
      </w:r>
      <w:r w:rsidR="002215D6" w:rsidRPr="00FC6A66">
        <w:rPr>
          <w:rFonts w:ascii="Arial" w:eastAsia="Times New Roman" w:hAnsi="Arial" w:cs="Arial"/>
          <w:color w:val="000000"/>
          <w:lang w:val="sk-SK" w:eastAsia="en-GB"/>
        </w:rPr>
        <w:t>obmedzil prácu motora v záujme úspory paliv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47E7517B" w14:textId="77777777" w:rsidR="0045749A" w:rsidRPr="00FC6A66" w:rsidRDefault="0045749A" w:rsidP="0045749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</w:p>
    <w:p w14:paraId="78370D85" w14:textId="61F0BA22" w:rsidR="003C1725" w:rsidRPr="00FC6A66" w:rsidRDefault="003C1725" w:rsidP="0045749A">
      <w:pPr>
        <w:spacing w:after="0" w:line="240" w:lineRule="auto"/>
        <w:rPr>
          <w:rFonts w:ascii="Arial" w:hAnsi="Arial" w:cs="Arial"/>
          <w:b/>
          <w:bCs/>
          <w:sz w:val="28"/>
          <w:szCs w:val="28"/>
          <w:lang w:val="sk-SK"/>
        </w:rPr>
      </w:pPr>
      <w:r w:rsidRPr="00FC6A66">
        <w:rPr>
          <w:rFonts w:ascii="Arial" w:hAnsi="Arial" w:cs="Arial"/>
          <w:b/>
          <w:bCs/>
          <w:sz w:val="28"/>
          <w:szCs w:val="28"/>
          <w:lang w:val="sk-SK"/>
        </w:rPr>
        <w:t>Technol</w:t>
      </w:r>
      <w:r w:rsidR="007544C7" w:rsidRPr="00FC6A66">
        <w:rPr>
          <w:rFonts w:ascii="Arial" w:hAnsi="Arial" w:cs="Arial"/>
          <w:b/>
          <w:bCs/>
          <w:sz w:val="28"/>
          <w:szCs w:val="28"/>
          <w:lang w:val="sk-SK"/>
        </w:rPr>
        <w:t>ógie</w:t>
      </w:r>
    </w:p>
    <w:p w14:paraId="730E905D" w14:textId="2F258344" w:rsidR="003C1725" w:rsidRPr="00FC6A66" w:rsidRDefault="004D21EE" w:rsidP="0045749A">
      <w:pPr>
        <w:spacing w:after="0" w:line="240" w:lineRule="auto"/>
        <w:rPr>
          <w:rFonts w:ascii="Arial" w:hAnsi="Arial" w:cs="Arial"/>
          <w:b/>
          <w:bCs/>
          <w:lang w:val="sk-SK"/>
        </w:rPr>
      </w:pPr>
      <w:r w:rsidRPr="00FC6A66">
        <w:rPr>
          <w:rFonts w:ascii="Arial" w:hAnsi="Arial" w:cs="Arial"/>
          <w:b/>
          <w:bCs/>
          <w:lang w:val="sk-SK"/>
        </w:rPr>
        <w:t>Informačno-zábavné systémy a konektivita na báze najnovších technológií</w:t>
      </w:r>
    </w:p>
    <w:p w14:paraId="10C5331A" w14:textId="542C574D" w:rsidR="003C1725" w:rsidRPr="00FC6A66" w:rsidRDefault="00C45733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Kia XCeed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ponúka súbor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kročil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ých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informačno-zábavných a bezpečnostných technológií a technológií konektivity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vďaka 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 xml:space="preserve">ktorým </w:t>
      </w:r>
      <w:r w:rsidR="007A6025" w:rsidRPr="00FC6A66">
        <w:rPr>
          <w:rFonts w:ascii="Arial" w:eastAsia="Times New Roman" w:hAnsi="Arial" w:cs="Arial"/>
          <w:color w:val="000000"/>
          <w:lang w:val="sk-SK" w:eastAsia="en-GB"/>
        </w:rPr>
        <w:t xml:space="preserve">j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dným z najkomplexnejšie vybavených vozidiel vo svojej tried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j prvky a funkcie majú prispievať k bezpečnejšej jazde bez stresu a súčasne poskytovať jednoduché ovládan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784634E6" w14:textId="77777777" w:rsidR="003C1725" w:rsidRPr="00FC6A66" w:rsidRDefault="003C1725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 </w:t>
      </w:r>
    </w:p>
    <w:p w14:paraId="38684E32" w14:textId="6EC15EB4" w:rsidR="003C1725" w:rsidRPr="00FC6A66" w:rsidRDefault="00C45733" w:rsidP="003C1725">
      <w:pPr>
        <w:spacing w:after="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Navigačný systém v novom modeli XCeed s 10,25-palcovou dotykovou obrazovkou je štandardne vybavený viacnásobným pripojením Bluetooth, ktoré umožňuje cestujúcim pripojiť dve mobilné zariadenia naraz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>. S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účasťou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štandardnej výbavy sú aj funkcie Android Auto a Apple CarPla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5E033B" w:rsidRPr="00FC6A66">
        <w:rPr>
          <w:rFonts w:ascii="Arial" w:eastAsia="Times New Roman" w:hAnsi="Arial" w:cs="Arial"/>
          <w:color w:val="000000"/>
          <w:lang w:val="sk-SK" w:eastAsia="en-GB"/>
        </w:rPr>
        <w:t>V závislosti od špecifikácie vozidla si používatelia vozidla XCeed môžu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 xml:space="preserve"> tiež</w:t>
      </w:r>
      <w:r w:rsidR="005E033B" w:rsidRPr="00FC6A66">
        <w:rPr>
          <w:rFonts w:ascii="Arial" w:eastAsia="Times New Roman" w:hAnsi="Arial" w:cs="Arial"/>
          <w:color w:val="000000"/>
          <w:lang w:val="sk-SK" w:eastAsia="en-GB"/>
        </w:rPr>
        <w:t xml:space="preserve"> vybrať medzi 5,0-palcovým rádiom DAB alebo 8,0-palcovým dotykovým displejom audiosystému s bezdrôtovými systémami Android Auto a Apple CarPla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148CAAB6" w14:textId="3F303E54" w:rsidR="003C1725" w:rsidRPr="00FC6A66" w:rsidRDefault="0081525B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Vodiči s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môžu </w:t>
      </w:r>
      <w:r w:rsidR="008A3454" w:rsidRPr="00FC6A66">
        <w:rPr>
          <w:rFonts w:ascii="Arial" w:eastAsia="Times New Roman" w:hAnsi="Arial" w:cs="Arial"/>
          <w:color w:val="000000"/>
          <w:lang w:val="sk-SK" w:eastAsia="en-GB"/>
        </w:rPr>
        <w:t xml:space="preserve">rozhodnúť pr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lne digitálny 12,3-palcový prístrojový panel Supervision, ktorý využíva množstvo nových grafických motívov, menia</w:t>
      </w:r>
      <w:r w:rsidR="00AC694F" w:rsidRPr="00FC6A66">
        <w:rPr>
          <w:rFonts w:ascii="Arial" w:eastAsia="Times New Roman" w:hAnsi="Arial" w:cs="Arial"/>
          <w:color w:val="000000"/>
          <w:lang w:val="sk-SK" w:eastAsia="en-GB"/>
        </w:rPr>
        <w:t>cich s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v závislosti od zvoleného režimu jazdy: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Eco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Normal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lebo 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port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AC694F" w:rsidRPr="00FC6A66">
        <w:rPr>
          <w:rFonts w:ascii="Arial" w:eastAsia="Times New Roman" w:hAnsi="Arial" w:cs="Arial"/>
          <w:color w:val="000000"/>
          <w:lang w:val="sk-SK" w:eastAsia="en-GB"/>
        </w:rPr>
        <w:t xml:space="preserve">Vďaka </w:t>
      </w:r>
      <w:r w:rsidR="00EB03D0" w:rsidRPr="00FC6A66">
        <w:rPr>
          <w:rFonts w:ascii="Arial" w:eastAsia="Times New Roman" w:hAnsi="Arial" w:cs="Arial"/>
          <w:color w:val="000000"/>
          <w:lang w:val="sk-SK" w:eastAsia="en-GB"/>
        </w:rPr>
        <w:t>digitáln</w:t>
      </w:r>
      <w:r w:rsidR="00AC694F" w:rsidRPr="00FC6A66">
        <w:rPr>
          <w:rFonts w:ascii="Arial" w:eastAsia="Times New Roman" w:hAnsi="Arial" w:cs="Arial"/>
          <w:color w:val="000000"/>
          <w:lang w:val="sk-SK" w:eastAsia="en-GB"/>
        </w:rPr>
        <w:t xml:space="preserve">emu </w:t>
      </w:r>
      <w:r w:rsidR="00EB03D0" w:rsidRPr="00FC6A66">
        <w:rPr>
          <w:rFonts w:ascii="Arial" w:eastAsia="Times New Roman" w:hAnsi="Arial" w:cs="Arial"/>
          <w:color w:val="000000"/>
          <w:lang w:val="sk-SK" w:eastAsia="en-GB"/>
        </w:rPr>
        <w:t>displej</w:t>
      </w:r>
      <w:r w:rsidR="00AC694F" w:rsidRPr="00FC6A66">
        <w:rPr>
          <w:rFonts w:ascii="Arial" w:eastAsia="Times New Roman" w:hAnsi="Arial" w:cs="Arial"/>
          <w:color w:val="000000"/>
          <w:lang w:val="sk-SK" w:eastAsia="en-GB"/>
        </w:rPr>
        <w:t>u</w:t>
      </w:r>
      <w:r w:rsidR="00EB03D0" w:rsidRPr="00FC6A66">
        <w:rPr>
          <w:rFonts w:ascii="Arial" w:eastAsia="Times New Roman" w:hAnsi="Arial" w:cs="Arial"/>
          <w:color w:val="000000"/>
          <w:lang w:val="sk-SK" w:eastAsia="en-GB"/>
        </w:rPr>
        <w:t xml:space="preserve"> s vysokým rozlíšením 1920 x 720 pixelov sa ukazovatele otáčok vozidla a motora zobrazujú ostro a jasne. Multifunkčný informačný displej </w:t>
      </w:r>
      <w:r w:rsidR="00DD3034" w:rsidRPr="00FC6A66">
        <w:rPr>
          <w:rFonts w:ascii="Arial" w:eastAsia="Times New Roman" w:hAnsi="Arial" w:cs="Arial"/>
          <w:color w:val="000000"/>
          <w:lang w:val="sk-SK" w:eastAsia="en-GB"/>
        </w:rPr>
        <w:t>sprostredkúva podrobné navigačné pokyn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DD3034" w:rsidRPr="00FC6A66">
        <w:rPr>
          <w:rFonts w:ascii="Arial" w:eastAsia="Times New Roman" w:hAnsi="Arial" w:cs="Arial"/>
          <w:color w:val="000000"/>
          <w:lang w:val="sk-SK" w:eastAsia="en-GB"/>
        </w:rPr>
        <w:t>zvukové informácie, podrobné informácie o jazd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DD3034" w:rsidRPr="00FC6A66">
        <w:rPr>
          <w:rFonts w:ascii="Arial" w:eastAsia="Times New Roman" w:hAnsi="Arial" w:cs="Arial"/>
          <w:color w:val="000000"/>
          <w:lang w:val="sk-SK" w:eastAsia="en-GB"/>
        </w:rPr>
        <w:t xml:space="preserve">upozornenia diagnostiky vozidl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="00DD3034" w:rsidRPr="00FC6A66">
        <w:rPr>
          <w:rFonts w:ascii="Arial" w:eastAsia="Times New Roman" w:hAnsi="Arial" w:cs="Arial"/>
          <w:color w:val="000000"/>
          <w:lang w:val="sk-SK" w:eastAsia="en-GB"/>
        </w:rPr>
        <w:t> kontextové hlásenia súvisiace s rôznymi technológiami aktívnej bezpečnosti a asistencie vodič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737DB3B9" w14:textId="7422EAA1" w:rsidR="003C1725" w:rsidRPr="00FC6A66" w:rsidRDefault="00261F5C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funkcia </w:t>
      </w:r>
      <w:r w:rsidR="00D81F1D" w:rsidRPr="00FC6A66">
        <w:rPr>
          <w:rFonts w:ascii="Arial" w:eastAsia="Times New Roman" w:hAnsi="Arial" w:cs="Arial"/>
          <w:color w:val="000000"/>
          <w:lang w:val="sk-SK" w:eastAsia="en-GB"/>
        </w:rPr>
        <w:t xml:space="preserve">Šport (angl.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Sports</w:t>
      </w:r>
      <w:r w:rsidR="00D81F1D" w:rsidRPr="00FC6A66">
        <w:rPr>
          <w:rFonts w:ascii="Arial" w:eastAsia="Times New Roman" w:hAnsi="Arial" w:cs="Arial"/>
          <w:color w:val="000000"/>
          <w:lang w:val="sk-SK" w:eastAsia="en-GB"/>
        </w:rPr>
        <w:t xml:space="preserve">)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 zárukou, že zákazníci na cestách už nikdy nezmeškajú svoj obľúbený tím v akci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1A538D" w:rsidRPr="00FC6A66">
        <w:rPr>
          <w:rFonts w:ascii="Arial" w:eastAsia="Times New Roman" w:hAnsi="Arial" w:cs="Arial"/>
          <w:color w:val="000000"/>
          <w:lang w:val="sk-SK" w:eastAsia="en-GB"/>
        </w:rPr>
        <w:t>Na stredovej obrazovke sa každú minútu aktualizujú výsledky</w:t>
      </w:r>
      <w:r w:rsidR="00275F4D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1A538D" w:rsidRPr="00FC6A66">
        <w:rPr>
          <w:rFonts w:ascii="Arial" w:eastAsia="Times New Roman" w:hAnsi="Arial" w:cs="Arial"/>
          <w:color w:val="000000"/>
          <w:lang w:val="sk-SK" w:eastAsia="en-GB"/>
        </w:rPr>
        <w:t xml:space="preserve">a najdôležitejšie momenty zápasu, takže ich </w:t>
      </w:r>
      <w:r w:rsidR="00CB63B1" w:rsidRPr="00FC6A66">
        <w:rPr>
          <w:rFonts w:ascii="Arial" w:eastAsia="Times New Roman" w:hAnsi="Arial" w:cs="Arial"/>
          <w:color w:val="000000"/>
          <w:lang w:val="sk-SK" w:eastAsia="en-GB"/>
        </w:rPr>
        <w:t xml:space="preserve">na prvý pohľad </w:t>
      </w:r>
      <w:r w:rsidR="001A538D" w:rsidRPr="00FC6A66">
        <w:rPr>
          <w:rFonts w:ascii="Arial" w:eastAsia="Times New Roman" w:hAnsi="Arial" w:cs="Arial"/>
          <w:color w:val="000000"/>
          <w:lang w:val="sk-SK" w:eastAsia="en-GB"/>
        </w:rPr>
        <w:t>môžu vidieť všetci cestujúc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CB63B1" w:rsidRPr="00FC6A66">
        <w:rPr>
          <w:rFonts w:ascii="Arial" w:eastAsia="Times New Roman" w:hAnsi="Arial" w:cs="Arial"/>
          <w:color w:val="000000"/>
          <w:lang w:val="sk-SK" w:eastAsia="en-GB"/>
        </w:rPr>
        <w:t xml:space="preserve">Displej sa dá prispôsobiť </w:t>
      </w:r>
      <w:r w:rsidR="00DF6E07" w:rsidRPr="00FC6A66">
        <w:rPr>
          <w:rFonts w:ascii="Arial" w:eastAsia="Times New Roman" w:hAnsi="Arial" w:cs="Arial"/>
          <w:color w:val="000000"/>
          <w:lang w:val="sk-SK" w:eastAsia="en-GB"/>
        </w:rPr>
        <w:t xml:space="preserve">podľa potreby </w:t>
      </w:r>
      <w:r w:rsidR="00CB63B1" w:rsidRPr="00FC6A66">
        <w:rPr>
          <w:rFonts w:ascii="Arial" w:eastAsia="Times New Roman" w:hAnsi="Arial" w:cs="Arial"/>
          <w:color w:val="000000"/>
          <w:lang w:val="sk-SK" w:eastAsia="en-GB"/>
        </w:rPr>
        <w:t>a do zoznamu rýchleho prístupu si môžete pridať svoje obľúbené tímy</w:t>
      </w:r>
      <w:r w:rsidR="00DF6E07" w:rsidRPr="00FC6A66">
        <w:rPr>
          <w:rFonts w:ascii="Arial" w:eastAsia="Times New Roman" w:hAnsi="Arial" w:cs="Arial"/>
          <w:color w:val="000000"/>
          <w:lang w:val="sk-SK" w:eastAsia="en-GB"/>
        </w:rPr>
        <w:t xml:space="preserve"> alebo zobrazenie aktuálnej ligovej tabuľky, prípadne či je šport momentálne 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DF6E07" w:rsidRPr="00FC6A66">
        <w:rPr>
          <w:rFonts w:ascii="Arial" w:eastAsia="Times New Roman" w:hAnsi="Arial" w:cs="Arial"/>
          <w:color w:val="000000"/>
          <w:lang w:val="sk-SK" w:eastAsia="en-GB"/>
        </w:rPr>
        <w:t>mimo sezóny</w:t>
      </w:r>
      <w:r w:rsidR="00F715E9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864B578" w14:textId="38E808B2" w:rsidR="003C1725" w:rsidRPr="00FC6A66" w:rsidRDefault="00E44B78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Rozšírené možnosti pripojenia umožňujú aj integráciu kalendára tretích strán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>. P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užívatelia 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 xml:space="preserve">tak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môžu prepojiť </w:t>
      </w:r>
      <w:r w:rsidR="00A95979" w:rsidRPr="00FC6A66">
        <w:rPr>
          <w:rFonts w:ascii="Arial" w:eastAsia="Times New Roman" w:hAnsi="Arial" w:cs="Arial"/>
          <w:color w:val="000000"/>
          <w:lang w:val="sk-SK" w:eastAsia="en-GB"/>
        </w:rPr>
        <w:t xml:space="preserve">svoj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diár 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 xml:space="preserve">zo systému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Google alebo Apple s audiovizuálnym displejom a zabezpečiť, aby 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 xml:space="preserve">už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ikdy nezmeškali žiadnu schôdzku. </w:t>
      </w:r>
      <w:r w:rsidR="00A95979" w:rsidRPr="00FC6A66">
        <w:rPr>
          <w:rFonts w:ascii="Arial" w:eastAsia="Times New Roman" w:hAnsi="Arial" w:cs="Arial"/>
          <w:color w:val="000000"/>
          <w:lang w:val="sk-SK" w:eastAsia="en-GB"/>
        </w:rPr>
        <w:t xml:space="preserve">Navyše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k bol cieľ cesty uložený v nejakej pozvánke na stretnutie, možno ho použiť na spustenie navigácie zvnútra vozidla, </w:t>
      </w:r>
      <w:r w:rsidR="00A95979" w:rsidRPr="00FC6A66">
        <w:rPr>
          <w:rFonts w:ascii="Arial" w:eastAsia="Times New Roman" w:hAnsi="Arial" w:cs="Arial"/>
          <w:color w:val="000000"/>
          <w:lang w:val="sk-SK" w:eastAsia="en-GB"/>
        </w:rPr>
        <w:t>a zaistiť tak zákazníkovi intuitívnu a bezpečnú skúsen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A92A0C7" w14:textId="6FEE9EA9" w:rsidR="003C1725" w:rsidRPr="00FC6A66" w:rsidRDefault="00A95979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ý mod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yužíva 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 xml:space="preserve">aj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ýhody najnovšej verzie systém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Connect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torý spája vodičov s okolitým svetom, pretože im poskytuje neoceniteľné informácie prostredníctvom dotykovej obrazovky vo vozidle alebo prostredníctvom aplikácie Kia Connect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Kia Connect so službam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ia Live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, ktorý je prístupný cez informačno-zábavy systém vozidla, využíva vlastnú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eSI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artu na získavanie a aktualizáciu aktuálnych údajov počas jazd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atria </w:t>
      </w:r>
      <w:r w:rsidR="00EC175A" w:rsidRPr="00FC6A66">
        <w:rPr>
          <w:rFonts w:ascii="Arial" w:eastAsia="Times New Roman" w:hAnsi="Arial" w:cs="Arial"/>
          <w:color w:val="000000"/>
          <w:lang w:val="sk-SK" w:eastAsia="en-GB"/>
        </w:rPr>
        <w:t xml:space="preserve">k ni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ktuálne dopravné informácie, predpoveď počasia, zaujímavé miesta na trase a podrobnosti o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 xml:space="preserve"> prípadno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arkovaní na ulici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>ach a mimo nich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(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rátane 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>ceny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 xml:space="preserve">lokality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 dostupnosti parkova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). 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 xml:space="preserve">Vodiči môžu využívať systé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Connect 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>aj na plánovanie ciest vopred a pred cestou odoslať do vozidla údaje pre navigačný systém prostredníctvom smartfónu. Aplikáciu zasa môžu využiť na vyhľadanie polohy svojho vozidl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="00153D05" w:rsidRPr="00FC6A66">
        <w:rPr>
          <w:rFonts w:ascii="Arial" w:eastAsia="Times New Roman" w:hAnsi="Arial" w:cs="Arial"/>
          <w:color w:val="000000"/>
          <w:lang w:val="sk-SK" w:eastAsia="en-GB"/>
        </w:rPr>
        <w:t>čo je ideálna funkcia na veľkých parkoviskách alebo v neznámom prostred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62EA026" w14:textId="5DFED5F3" w:rsidR="003C1725" w:rsidRPr="00FC6A66" w:rsidRDefault="001E7A7E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Najnovší variant systému Kia Connect obsahuje aj pridanú funkciu personalizovaného používateľského profilu, pomocou ktorej si môže zákazník vytvoriť dva individuálne prispôsobené používateľské profil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="00B73951" w:rsidRPr="00FC6A66">
        <w:rPr>
          <w:rFonts w:ascii="Arial" w:eastAsia="Times New Roman" w:hAnsi="Arial" w:cs="Arial"/>
          <w:color w:val="000000"/>
          <w:lang w:val="sk-SK" w:eastAsia="en-GB"/>
        </w:rPr>
        <w:t>F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nkcia</w:t>
      </w:r>
      <w:r w:rsidR="00023573" w:rsidRPr="00FC6A66">
        <w:rPr>
          <w:rFonts w:ascii="Arial" w:eastAsia="Times New Roman" w:hAnsi="Arial" w:cs="Arial"/>
          <w:color w:val="000000"/>
          <w:lang w:val="sk-SK" w:eastAsia="en-GB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umožňuje používateľom zálohovať svoje preferencie </w:t>
      </w:r>
      <w:r w:rsidR="00023573"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Kia Connec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 vo vozidle prostredníctv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loud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prenášať nastavenia z jedného vozidla do druhéh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Funkcia je určená najmä pre tých, ktorí často menia vozidlá vybavené systémo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Connect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ko sú napríklad vodiči vozidlových parkov využívajúci firemné vozidlá, alebo rodiny, kde je v domácnosti viac vozidiel so systémom Kia Connect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09311FC1" w14:textId="43F204A5" w:rsidR="003C1725" w:rsidRPr="00FC6A66" w:rsidRDefault="00592943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Medzi ďalšie prvky na zvýšenie pohodlia a potešenia z každej cesty patrí audiosystém JBL Premium s technológiou Clari-Fi, dvojzónová klimatizácia, vyhrievané vonkajšie spätné zrkadlá s elektrickým sklápaním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yhrievaný volant, vyhrievané čelné sklo, vyhrievané a vetrané predné sedadlá a vyhrievané zadné sedadlá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 xml:space="preserve">Nový model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 xml:space="preserve">ponúka cestujúcim vpredu i vzadu konektory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USB 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 xml:space="preserve">typ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C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 xml:space="preserve"> a pohodlie na cestách zvyšuje aj možnosť rýchleho nabíja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42D99F1" w14:textId="0F3A5776" w:rsidR="0045749A" w:rsidRPr="00FC6A66" w:rsidRDefault="00CB7677" w:rsidP="0045749A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val="sk-SK" w:eastAsia="en-GB"/>
        </w:rPr>
      </w:pPr>
      <w:r w:rsidRPr="00FC6A66">
        <w:rPr>
          <w:rFonts w:ascii="Arial" w:eastAsia="Times New Roman" w:hAnsi="Arial" w:cs="Arial"/>
          <w:b/>
          <w:bCs/>
          <w:color w:val="000000"/>
          <w:sz w:val="28"/>
          <w:szCs w:val="28"/>
          <w:lang w:val="sk-SK" w:eastAsia="en-GB"/>
        </w:rPr>
        <w:t>Bezpečnosť a pokoj v duši v š</w:t>
      </w:r>
      <w:r w:rsidR="003C1725" w:rsidRPr="00FC6A66">
        <w:rPr>
          <w:rFonts w:ascii="Arial" w:eastAsia="Times New Roman" w:hAnsi="Arial" w:cs="Arial"/>
          <w:b/>
          <w:bCs/>
          <w:color w:val="000000"/>
          <w:sz w:val="28"/>
          <w:szCs w:val="28"/>
          <w:lang w:val="sk-SK" w:eastAsia="en-GB"/>
        </w:rPr>
        <w:t>tandard</w:t>
      </w:r>
      <w:r w:rsidRPr="00FC6A66">
        <w:rPr>
          <w:rFonts w:ascii="Arial" w:eastAsia="Times New Roman" w:hAnsi="Arial" w:cs="Arial"/>
          <w:b/>
          <w:bCs/>
          <w:color w:val="000000"/>
          <w:sz w:val="28"/>
          <w:szCs w:val="28"/>
          <w:lang w:val="sk-SK" w:eastAsia="en-GB"/>
        </w:rPr>
        <w:t>nej výbave</w:t>
      </w:r>
    </w:p>
    <w:p w14:paraId="431CCEDB" w14:textId="1FA37417" w:rsidR="003C1725" w:rsidRPr="00FC6A66" w:rsidRDefault="00CB7677" w:rsidP="0045749A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ov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Kia 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obsahuje širokú škálu aktívnych asistenčných a bezpečnostných technológií, ktoré poskytujú vodičom maximálnu ochranu a pokoj na duši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Inteligentný tempomat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(SCC) 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>je vylepšený o funkciu súvisiacu s navigáci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 xml:space="preserve">Tempomat SCC s asistenciou navigácie využíva funkciu automatického nastaveni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uto-set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 xml:space="preserve">, ktorá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utomatic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 xml:space="preserve">ky upravuje cestovnú rýchlosť vozidl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XCeed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 xml:space="preserve"> podľa maximálnej rýchlosti nastavenej pre danú cestu v systéme údajov navigácie </w:t>
      </w:r>
      <w:r w:rsidR="008F5D7A" w:rsidRPr="00FC6A66">
        <w:rPr>
          <w:rFonts w:ascii="Arial" w:eastAsia="Times New Roman" w:hAnsi="Arial" w:cs="Arial"/>
          <w:color w:val="000000"/>
          <w:lang w:val="sk-SK" w:eastAsia="en-GB"/>
        </w:rPr>
        <w:t>o </w:t>
      </w:r>
      <w:r w:rsidR="00FA3301" w:rsidRPr="00FC6A66">
        <w:rPr>
          <w:rFonts w:ascii="Arial" w:eastAsia="Times New Roman" w:hAnsi="Arial" w:cs="Arial"/>
          <w:color w:val="000000"/>
          <w:lang w:val="sk-SK" w:eastAsia="en-GB"/>
        </w:rPr>
        <w:t>cest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43387E67" w14:textId="6282F4ED" w:rsidR="003C1725" w:rsidRPr="00FC6A66" w:rsidRDefault="008F5D7A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krem funkcie automatického nastavenia, ktorá riadi maximálnu rýchlosť, je v systém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NSCC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pridaná aj funkcia pre 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>„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z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óny</w:t>
      </w:r>
      <w:r w:rsidR="0079570E" w:rsidRPr="00FC6A66">
        <w:rPr>
          <w:rFonts w:ascii="Arial" w:eastAsia="Times New Roman" w:hAnsi="Arial" w:cs="Arial"/>
          <w:color w:val="000000"/>
          <w:lang w:val="sk-SK" w:eastAsia="en-GB"/>
        </w:rPr>
        <w:t>“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 (NSCC-Z)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 ktorá znižuje rýchlosť vozidla v „bezpečných zónach“</w:t>
      </w:r>
      <w:r w:rsidRPr="00FC6A66">
        <w:rPr>
          <w:lang w:val="sk-SK"/>
        </w:rPr>
        <w:t xml:space="preserve">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identifikovaných v navigačnom systéme. Po opustení „bezpečnej zóny“ systém vráti vozidlo na jeho pôvodnú cestovnú rýchl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955FCE6" w14:textId="5E334C32" w:rsidR="003C1725" w:rsidRPr="00FC6A66" w:rsidRDefault="00480CF0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Ďalším vylepšením tempomat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NSCC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v model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XCeed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 funkcia pre jazdu v zákrutách NSCC-C (Curve), ktorá využíva údaje z navigácie na predpovedanie blížiacej sa zákruty</w:t>
      </w:r>
      <w:r w:rsidR="00BB77F3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BB77F3" w:rsidRPr="00FC6A66">
        <w:rPr>
          <w:rFonts w:ascii="Arial" w:eastAsia="Times New Roman" w:hAnsi="Arial" w:cs="Arial"/>
          <w:color w:val="000000"/>
          <w:lang w:val="sk-SK" w:eastAsia="en-GB"/>
        </w:rPr>
        <w:lastRenderedPageBreak/>
        <w:t>V 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rípade potreby zníži cestovnú rýchlosť, aby vozidlo bezpečne prešlo zákruto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 po </w:t>
      </w:r>
      <w:r w:rsidR="00BB77F3" w:rsidRPr="00FC6A66">
        <w:rPr>
          <w:rFonts w:ascii="Arial" w:eastAsia="Times New Roman" w:hAnsi="Arial" w:cs="Arial"/>
          <w:color w:val="000000"/>
          <w:lang w:val="sk-SK" w:eastAsia="en-GB"/>
        </w:rPr>
        <w:t xml:space="preserve">jej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rejazde opäť vráti vozidlo na prednastavenú rýchlosť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2D3E856" w14:textId="6C16D654" w:rsidR="003C1725" w:rsidRPr="00FC6A66" w:rsidRDefault="007945DC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Rovnako ako každá Kia predávaná v Európe je aj nový model XCeed štandardne vybavený systémom ovládania stability vozidla (VSM). Ak </w:t>
      </w:r>
      <w:r w:rsidR="00DB2978" w:rsidRPr="00FC6A66">
        <w:rPr>
          <w:rFonts w:ascii="Arial" w:eastAsia="Times New Roman" w:hAnsi="Arial" w:cs="Arial"/>
          <w:color w:val="000000"/>
          <w:lang w:val="sk-SK" w:eastAsia="en-GB"/>
        </w:rPr>
        <w:t xml:space="preserve">zistí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tratu trakcie, riadi elektronický stabilizačný systém (ESC) vozidla, čím mu dodáva stabilitu pri brzdení a zatáčan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3684EA7C" w14:textId="6BA6F05D" w:rsidR="003C1725" w:rsidRPr="00FC6A66" w:rsidRDefault="00C34A33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sistenčný systém na predchádzanie zrážkam v mŕtvom uhl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(BCA)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d spoločnosti Kia pracuje ruka v ruke so systémom výstrahy pred zrážkou v mŕtvom uhl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(BCW). 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BCA využíva tie isté </w:t>
      </w:r>
      <w:r w:rsidR="00315749" w:rsidRPr="00FC6A66">
        <w:rPr>
          <w:rFonts w:ascii="Arial" w:eastAsia="Times New Roman" w:hAnsi="Arial" w:cs="Arial"/>
          <w:color w:val="000000"/>
          <w:lang w:val="sk-SK" w:eastAsia="en-GB"/>
        </w:rPr>
        <w:t xml:space="preserve">snímače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miestnené v zadnom nárazníku a obsahuje navyše preventívne opatrenia, ak vodič začne zatáčať do jazdného pruhu vo chvíli, keď je v jeho mŕtvom uhle prítomné iné vozidlo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 xml:space="preserve">V spojení so zvukovými a vizuálnymi výstrahami prítomnými v systéme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BCW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 xml:space="preserve"> systém vyvinie brzdný tlak na kolesá na opačnej strane vozidla, 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aby ho 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>nav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iedol 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>späť do pôvodného jazdného pruh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T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 xml:space="preserve">áto prelomová bezpečnostná funkcia získala ocenenie Technológia rok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Autoblog 2020 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>za svoju efektívnosť a používateľsky prívetivé nastaveni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="00912490" w:rsidRPr="00FC6A66">
        <w:rPr>
          <w:rFonts w:ascii="Arial" w:eastAsia="Times New Roman" w:hAnsi="Arial" w:cs="Arial"/>
          <w:color w:val="000000"/>
          <w:lang w:val="sk-SK" w:eastAsia="en-GB"/>
        </w:rPr>
        <w:t>Asistenčný systém na predchádzanie zrážkam v mŕtvom uhle (BCA) od spoločnosti Kia je súčasťou exkluzívnej súpravy technológií značky Kia, ktorých cieľom je zvýšiť bezpečnosť a pohodlie pri každodennom cestovaní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4245637" w14:textId="52C8FABF" w:rsidR="003C1725" w:rsidRPr="00FC6A66" w:rsidRDefault="009059C4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sledovania pozornosti vodiča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DAW+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 ktorého cieľom je dbať na bezpečnosť všetkých cestujúcich vo vozidle, sleduje bežné návyky a správanie vodiča za volantom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 a podľa nich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a učí jeho bežné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tendencie 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vzorce riadenia vozidl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Keď systém zaznamená v správaní vodiča nejaké nezrovnalosti, ktoré by mohli naznačovať jeho únavu alebo rozptýlenie, upozorní 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ho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pomocou vizuálnej a zvukovej výstrahy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Na prístrojovej doske sa objaví ikona šálky s kávou spolu so zvukovým upozornením, že </w:t>
      </w:r>
      <w:r w:rsidR="00B83E53" w:rsidRPr="00FC6A66">
        <w:rPr>
          <w:rFonts w:ascii="Arial" w:eastAsia="Times New Roman" w:hAnsi="Arial" w:cs="Arial"/>
          <w:color w:val="000000"/>
          <w:lang w:val="sk-SK" w:eastAsia="en-GB"/>
        </w:rPr>
        <w:t xml:space="preserve">vodič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buď jazdí nepozorne, alebo by si mal urobiť prestávk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Systé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DAW+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vydá zvukovú výstrahu a vizuálne upozornenie aj v prípade, ak sa vozidlo pred ním začne vzďaľovať a vodič nereaguj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210C342E" w14:textId="6FE03DF7" w:rsidR="003C1725" w:rsidRPr="00FC6A66" w:rsidRDefault="00315749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sistenčný systém na predchádzanie nárazom zozad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(RCCA)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je určený na uľahčenie každodenného cestova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ys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ém využíva snímače v zadnom nárazníku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zadnú k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mer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u, aby vodič pri cúvaní z parkovacieho miesta lepšie videl a pochopil, čo sa deje za vozidlom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Snímače upozornia vodiča na protiidúce vozidlá vľavo alebo vpravo od vozidla skôr, ako sa mu dostanú do zorného poľ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k systém zistí, že vozidlo sa rýchlo približuje, zaznie zvukový signál a na oboch vonkajších spätných zrkadlách sa rozsvieti ikona, ktorá vodiča</w:t>
      </w:r>
      <w:r w:rsidR="00FC6A66" w:rsidRPr="00FC6A66">
        <w:rPr>
          <w:rFonts w:ascii="Arial" w:eastAsia="Times New Roman" w:hAnsi="Arial" w:cs="Arial"/>
          <w:color w:val="000000"/>
          <w:lang w:val="sk-SK" w:eastAsia="en-GB"/>
        </w:rPr>
        <w:t xml:space="preserve"> upozorní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, že môže dôjsť k bezprostrednej zrážk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.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k vodič nez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re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guje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, syst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ém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utomatic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ky zabrzdí, aby zrážke zabránil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 Park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ovacie manévre uľahčuje </w:t>
      </w:r>
      <w:r w:rsidR="00130B3D" w:rsidRPr="00FC6A66">
        <w:rPr>
          <w:rFonts w:ascii="Arial" w:eastAsia="Times New Roman" w:hAnsi="Arial" w:cs="Arial"/>
          <w:color w:val="000000"/>
          <w:lang w:val="sk-SK" w:eastAsia="en-GB"/>
        </w:rPr>
        <w:t>asistenčná funkcia inteligentného parkovania, ktorá pomocou viacerých snímačov pomáha vodičovi s parkovaním v stiesnených priestoroch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</w:t>
      </w:r>
    </w:p>
    <w:p w14:paraId="6C3A8507" w14:textId="0CA2B34C" w:rsidR="003C1725" w:rsidRPr="00FC6A66" w:rsidRDefault="00130B3D" w:rsidP="003C1725">
      <w:pPr>
        <w:spacing w:before="240" w:after="240" w:line="276" w:lineRule="auto"/>
        <w:rPr>
          <w:rFonts w:ascii="Arial" w:eastAsia="Times New Roman" w:hAnsi="Arial" w:cs="Arial"/>
          <w:sz w:val="24"/>
          <w:szCs w:val="24"/>
          <w:lang w:val="sk-SK" w:eastAsia="en-GB"/>
        </w:rPr>
      </w:pPr>
      <w:r w:rsidRPr="00FC6A66">
        <w:rPr>
          <w:rFonts w:ascii="Arial" w:eastAsia="Times New Roman" w:hAnsi="Arial" w:cs="Arial"/>
          <w:color w:val="000000"/>
          <w:lang w:val="sk-SK" w:eastAsia="en-GB"/>
        </w:rPr>
        <w:t>K ďalším bezpečnostným prvkom nového modelu XCeed patrí upozornenie na hroziacu čelnú zrážku s detekciou vozidiel a chodcov, inteligentná funkcia upozornenia na rýchlostné obmedzenia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sistent udržiavania vozidla v jazdnom pruh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asistent sledovania jazdného pruhu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 xml:space="preserve">, 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 xml:space="preserve">asistent jazdy na diaľnici 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a</w:t>
      </w:r>
      <w:r w:rsidRPr="00FC6A66">
        <w:rPr>
          <w:rFonts w:ascii="Arial" w:eastAsia="Times New Roman" w:hAnsi="Arial" w:cs="Arial"/>
          <w:color w:val="000000"/>
          <w:lang w:val="sk-SK" w:eastAsia="en-GB"/>
        </w:rPr>
        <w:t> asistent diaľkových svetiel</w:t>
      </w:r>
      <w:r w:rsidR="003C1725" w:rsidRPr="00FC6A66">
        <w:rPr>
          <w:rFonts w:ascii="Arial" w:eastAsia="Times New Roman" w:hAnsi="Arial" w:cs="Arial"/>
          <w:color w:val="000000"/>
          <w:lang w:val="sk-SK" w:eastAsia="en-GB"/>
        </w:rPr>
        <w:t>. </w:t>
      </w:r>
    </w:p>
    <w:p w14:paraId="3B59BAA3" w14:textId="77777777" w:rsidR="003C1725" w:rsidRPr="00FC6A66" w:rsidRDefault="003C1725" w:rsidP="003C172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sz w:val="22"/>
          <w:szCs w:val="22"/>
          <w:lang w:val="sk-SK"/>
        </w:rPr>
      </w:pPr>
    </w:p>
    <w:p w14:paraId="7C59D647" w14:textId="08B624FE" w:rsidR="003C1725" w:rsidRPr="00FC6A66" w:rsidRDefault="003C1725" w:rsidP="003C172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sk-SK"/>
        </w:rPr>
      </w:pPr>
      <w:r w:rsidRPr="00FC6A66">
        <w:rPr>
          <w:rStyle w:val="normaltextrun"/>
          <w:rFonts w:ascii="Arial" w:hAnsi="Arial" w:cs="Arial"/>
          <w:sz w:val="22"/>
          <w:szCs w:val="22"/>
          <w:lang w:val="sk-SK"/>
        </w:rPr>
        <w:t xml:space="preserve">- </w:t>
      </w:r>
      <w:r w:rsidR="00B32F0E" w:rsidRPr="00FC6A66">
        <w:rPr>
          <w:rStyle w:val="normaltextrun"/>
          <w:rFonts w:ascii="Arial" w:hAnsi="Arial" w:cs="Arial"/>
          <w:sz w:val="22"/>
          <w:szCs w:val="22"/>
          <w:lang w:val="sk-SK"/>
        </w:rPr>
        <w:t>Koniec</w:t>
      </w:r>
      <w:r w:rsidRPr="00FC6A66">
        <w:rPr>
          <w:rStyle w:val="normaltextrun"/>
          <w:rFonts w:ascii="Arial" w:hAnsi="Arial" w:cs="Arial"/>
          <w:sz w:val="22"/>
          <w:szCs w:val="22"/>
          <w:lang w:val="sk-SK"/>
        </w:rPr>
        <w:t xml:space="preserve"> -</w:t>
      </w:r>
    </w:p>
    <w:p w14:paraId="1D7E648C" w14:textId="77777777" w:rsidR="003C1725" w:rsidRDefault="003C1725" w:rsidP="003C17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0"/>
          <w:szCs w:val="20"/>
        </w:rPr>
        <w:t> </w:t>
      </w:r>
    </w:p>
    <w:sectPr w:rsidR="003C17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B6CBC"/>
    <w:multiLevelType w:val="multilevel"/>
    <w:tmpl w:val="88BC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O2MDAwMzc0NTFS0lEKTi0uzszPAykwrAUAAVn/lywAAAA="/>
  </w:docVars>
  <w:rsids>
    <w:rsidRoot w:val="003C1725"/>
    <w:rsid w:val="00006CF9"/>
    <w:rsid w:val="0001677D"/>
    <w:rsid w:val="00023032"/>
    <w:rsid w:val="00023573"/>
    <w:rsid w:val="00036C75"/>
    <w:rsid w:val="00090510"/>
    <w:rsid w:val="000E367A"/>
    <w:rsid w:val="000E7E66"/>
    <w:rsid w:val="00104BE0"/>
    <w:rsid w:val="0011290A"/>
    <w:rsid w:val="00116BDE"/>
    <w:rsid w:val="00130B3D"/>
    <w:rsid w:val="001529F6"/>
    <w:rsid w:val="00153D05"/>
    <w:rsid w:val="00155530"/>
    <w:rsid w:val="00166385"/>
    <w:rsid w:val="0017107E"/>
    <w:rsid w:val="001A538D"/>
    <w:rsid w:val="001C7837"/>
    <w:rsid w:val="001D50C8"/>
    <w:rsid w:val="001D5737"/>
    <w:rsid w:val="001D77FD"/>
    <w:rsid w:val="001E3117"/>
    <w:rsid w:val="001E7A7E"/>
    <w:rsid w:val="001F662B"/>
    <w:rsid w:val="002000F0"/>
    <w:rsid w:val="00214C47"/>
    <w:rsid w:val="00215AE9"/>
    <w:rsid w:val="002215D6"/>
    <w:rsid w:val="0023614D"/>
    <w:rsid w:val="00241BDF"/>
    <w:rsid w:val="00261F5C"/>
    <w:rsid w:val="0027373B"/>
    <w:rsid w:val="00275F4D"/>
    <w:rsid w:val="00284CB6"/>
    <w:rsid w:val="00290BE8"/>
    <w:rsid w:val="002A72A1"/>
    <w:rsid w:val="002B3BBF"/>
    <w:rsid w:val="002C707E"/>
    <w:rsid w:val="002E2AC3"/>
    <w:rsid w:val="0030415E"/>
    <w:rsid w:val="003061AE"/>
    <w:rsid w:val="00315749"/>
    <w:rsid w:val="003244B1"/>
    <w:rsid w:val="00330BEC"/>
    <w:rsid w:val="00345461"/>
    <w:rsid w:val="00346729"/>
    <w:rsid w:val="00352944"/>
    <w:rsid w:val="00352F0C"/>
    <w:rsid w:val="003646A8"/>
    <w:rsid w:val="003B0033"/>
    <w:rsid w:val="003C1725"/>
    <w:rsid w:val="003C62E7"/>
    <w:rsid w:val="00451A7A"/>
    <w:rsid w:val="0045749A"/>
    <w:rsid w:val="00480CF0"/>
    <w:rsid w:val="00486FBD"/>
    <w:rsid w:val="00487A74"/>
    <w:rsid w:val="00491C9C"/>
    <w:rsid w:val="00493B65"/>
    <w:rsid w:val="004B6799"/>
    <w:rsid w:val="004C3350"/>
    <w:rsid w:val="004D21EE"/>
    <w:rsid w:val="004F0045"/>
    <w:rsid w:val="005050D3"/>
    <w:rsid w:val="00505284"/>
    <w:rsid w:val="0051116A"/>
    <w:rsid w:val="00521143"/>
    <w:rsid w:val="0052296E"/>
    <w:rsid w:val="00574FE6"/>
    <w:rsid w:val="00591CC4"/>
    <w:rsid w:val="00592943"/>
    <w:rsid w:val="005B62BE"/>
    <w:rsid w:val="005E033B"/>
    <w:rsid w:val="0062244B"/>
    <w:rsid w:val="006408BC"/>
    <w:rsid w:val="006508EB"/>
    <w:rsid w:val="006614DD"/>
    <w:rsid w:val="00661DF4"/>
    <w:rsid w:val="006901DF"/>
    <w:rsid w:val="0069679B"/>
    <w:rsid w:val="006A40A9"/>
    <w:rsid w:val="006A4679"/>
    <w:rsid w:val="00730570"/>
    <w:rsid w:val="0075234F"/>
    <w:rsid w:val="007544C7"/>
    <w:rsid w:val="00771E0B"/>
    <w:rsid w:val="00777D0F"/>
    <w:rsid w:val="007945DC"/>
    <w:rsid w:val="0079570E"/>
    <w:rsid w:val="007A6025"/>
    <w:rsid w:val="007B50FE"/>
    <w:rsid w:val="007C0813"/>
    <w:rsid w:val="007C1E74"/>
    <w:rsid w:val="007D696A"/>
    <w:rsid w:val="007E2AF6"/>
    <w:rsid w:val="007F78DB"/>
    <w:rsid w:val="008134E7"/>
    <w:rsid w:val="0081525B"/>
    <w:rsid w:val="00817C62"/>
    <w:rsid w:val="00834E6F"/>
    <w:rsid w:val="00844172"/>
    <w:rsid w:val="0085003F"/>
    <w:rsid w:val="00851352"/>
    <w:rsid w:val="00854768"/>
    <w:rsid w:val="00854783"/>
    <w:rsid w:val="008843F6"/>
    <w:rsid w:val="008978CF"/>
    <w:rsid w:val="008A3454"/>
    <w:rsid w:val="008B37D9"/>
    <w:rsid w:val="008D55F8"/>
    <w:rsid w:val="008D7004"/>
    <w:rsid w:val="008E4179"/>
    <w:rsid w:val="008F0DEA"/>
    <w:rsid w:val="008F5D7A"/>
    <w:rsid w:val="009059C4"/>
    <w:rsid w:val="00912490"/>
    <w:rsid w:val="00943AB3"/>
    <w:rsid w:val="00956DE3"/>
    <w:rsid w:val="00986F37"/>
    <w:rsid w:val="0099183E"/>
    <w:rsid w:val="009C0D9B"/>
    <w:rsid w:val="00A23C82"/>
    <w:rsid w:val="00A70E6F"/>
    <w:rsid w:val="00A92D02"/>
    <w:rsid w:val="00A95979"/>
    <w:rsid w:val="00AC694F"/>
    <w:rsid w:val="00AF26AE"/>
    <w:rsid w:val="00B0643A"/>
    <w:rsid w:val="00B20A13"/>
    <w:rsid w:val="00B32F0E"/>
    <w:rsid w:val="00B3307E"/>
    <w:rsid w:val="00B504C5"/>
    <w:rsid w:val="00B62351"/>
    <w:rsid w:val="00B671F2"/>
    <w:rsid w:val="00B73951"/>
    <w:rsid w:val="00B83E53"/>
    <w:rsid w:val="00B929ED"/>
    <w:rsid w:val="00BB77F3"/>
    <w:rsid w:val="00BE7E50"/>
    <w:rsid w:val="00C07DD6"/>
    <w:rsid w:val="00C1601E"/>
    <w:rsid w:val="00C218AE"/>
    <w:rsid w:val="00C34A33"/>
    <w:rsid w:val="00C45733"/>
    <w:rsid w:val="00C81502"/>
    <w:rsid w:val="00C960C9"/>
    <w:rsid w:val="00CA10E8"/>
    <w:rsid w:val="00CB1263"/>
    <w:rsid w:val="00CB63B1"/>
    <w:rsid w:val="00CB7677"/>
    <w:rsid w:val="00CE0764"/>
    <w:rsid w:val="00D01A88"/>
    <w:rsid w:val="00D063FE"/>
    <w:rsid w:val="00D115DF"/>
    <w:rsid w:val="00D16BF7"/>
    <w:rsid w:val="00D27897"/>
    <w:rsid w:val="00D41999"/>
    <w:rsid w:val="00D45B74"/>
    <w:rsid w:val="00D642F2"/>
    <w:rsid w:val="00D81F1D"/>
    <w:rsid w:val="00D94D92"/>
    <w:rsid w:val="00DA1F19"/>
    <w:rsid w:val="00DB1BF0"/>
    <w:rsid w:val="00DB2978"/>
    <w:rsid w:val="00DD3034"/>
    <w:rsid w:val="00DD5FBB"/>
    <w:rsid w:val="00DF5398"/>
    <w:rsid w:val="00DF6E07"/>
    <w:rsid w:val="00E033BE"/>
    <w:rsid w:val="00E1483C"/>
    <w:rsid w:val="00E14D6A"/>
    <w:rsid w:val="00E3703B"/>
    <w:rsid w:val="00E37930"/>
    <w:rsid w:val="00E44B78"/>
    <w:rsid w:val="00E74130"/>
    <w:rsid w:val="00E87158"/>
    <w:rsid w:val="00E92823"/>
    <w:rsid w:val="00EA578A"/>
    <w:rsid w:val="00EB03D0"/>
    <w:rsid w:val="00EC175A"/>
    <w:rsid w:val="00EE1FF7"/>
    <w:rsid w:val="00F1464D"/>
    <w:rsid w:val="00F203F8"/>
    <w:rsid w:val="00F52D6B"/>
    <w:rsid w:val="00F53C60"/>
    <w:rsid w:val="00F57ACA"/>
    <w:rsid w:val="00F61D2A"/>
    <w:rsid w:val="00F630F3"/>
    <w:rsid w:val="00F715E9"/>
    <w:rsid w:val="00FA3301"/>
    <w:rsid w:val="00FC6A66"/>
    <w:rsid w:val="00FE4803"/>
    <w:rsid w:val="00FF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B18C4"/>
  <w15:chartTrackingRefBased/>
  <w15:docId w15:val="{54D5411C-4533-4C94-8D03-269FDFDA6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25"/>
  </w:style>
  <w:style w:type="paragraph" w:styleId="Heading2">
    <w:name w:val="heading 2"/>
    <w:basedOn w:val="Normal"/>
    <w:link w:val="Heading2Char"/>
    <w:uiPriority w:val="9"/>
    <w:qFormat/>
    <w:rsid w:val="003C172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3C1725"/>
  </w:style>
  <w:style w:type="character" w:customStyle="1" w:styleId="eop">
    <w:name w:val="eop"/>
    <w:basedOn w:val="DefaultParagraphFont"/>
    <w:rsid w:val="003C1725"/>
  </w:style>
  <w:style w:type="character" w:customStyle="1" w:styleId="Heading2Char">
    <w:name w:val="Heading 2 Char"/>
    <w:basedOn w:val="DefaultParagraphFont"/>
    <w:link w:val="Heading2"/>
    <w:uiPriority w:val="9"/>
    <w:rsid w:val="003C172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7FE98-F1DA-4A69-A578-656BED4CB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4026</Words>
  <Characters>22950</Characters>
  <Application>Microsoft Office Word</Application>
  <DocSecurity>0</DocSecurity>
  <Lines>191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Spisiakova, Maria</cp:lastModifiedBy>
  <cp:revision>3</cp:revision>
  <dcterms:created xsi:type="dcterms:W3CDTF">2022-07-18T11:40:00Z</dcterms:created>
  <dcterms:modified xsi:type="dcterms:W3CDTF">2022-07-18T11:47:00Z</dcterms:modified>
</cp:coreProperties>
</file>